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E6B50" w14:textId="77777777" w:rsidR="0049007F" w:rsidRPr="00FB052E" w:rsidRDefault="008711AE">
      <w:pPr>
        <w:pStyle w:val="Corpodetexto"/>
        <w:spacing w:before="77"/>
        <w:ind w:left="1097"/>
        <w:rPr>
          <w:rFonts w:ascii="Times New Roman" w:hAnsi="Times New Roman" w:cs="Times New Roman"/>
          <w:sz w:val="20"/>
          <w:szCs w:val="20"/>
        </w:rPr>
      </w:pPr>
      <w:r w:rsidRPr="00FB052E">
        <w:rPr>
          <w:rFonts w:ascii="Times New Roman" w:hAnsi="Times New Roman" w:cs="Times New Roman"/>
          <w:sz w:val="20"/>
          <w:szCs w:val="20"/>
        </w:rPr>
        <w:t>Seleção</w:t>
      </w:r>
      <w:r w:rsidRPr="00FB052E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de</w:t>
      </w:r>
      <w:r w:rsidRPr="00FB052E">
        <w:rPr>
          <w:rFonts w:ascii="Times New Roman" w:hAnsi="Times New Roman" w:cs="Times New Roman"/>
          <w:spacing w:val="-13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Programa</w:t>
      </w:r>
      <w:r w:rsidRPr="00FB052E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de</w:t>
      </w:r>
      <w:r w:rsidRPr="00FB052E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Pós-graduação</w:t>
      </w:r>
    </w:p>
    <w:p w14:paraId="15378DBE" w14:textId="0EAFD90E" w:rsidR="0049007F" w:rsidRPr="00FB052E" w:rsidRDefault="008711AE">
      <w:pPr>
        <w:pStyle w:val="Ttulo1"/>
        <w:spacing w:before="7"/>
        <w:ind w:left="1115"/>
        <w:rPr>
          <w:sz w:val="20"/>
          <w:szCs w:val="20"/>
        </w:rPr>
      </w:pPr>
      <w:bookmarkStart w:id="0" w:name="EDITAL_PPGAGRO_Nº_003/2023"/>
      <w:bookmarkEnd w:id="0"/>
      <w:r w:rsidRPr="00FB052E">
        <w:rPr>
          <w:sz w:val="20"/>
          <w:szCs w:val="20"/>
        </w:rPr>
        <w:t>EDITAL</w:t>
      </w:r>
      <w:r w:rsidRPr="00FB052E">
        <w:rPr>
          <w:spacing w:val="-2"/>
          <w:sz w:val="20"/>
          <w:szCs w:val="20"/>
        </w:rPr>
        <w:t xml:space="preserve"> </w:t>
      </w:r>
      <w:r w:rsidRPr="00FB052E">
        <w:rPr>
          <w:sz w:val="20"/>
          <w:szCs w:val="20"/>
        </w:rPr>
        <w:t>PPGAGRO</w:t>
      </w:r>
      <w:r w:rsidRPr="00FB052E">
        <w:rPr>
          <w:spacing w:val="-1"/>
          <w:sz w:val="20"/>
          <w:szCs w:val="20"/>
        </w:rPr>
        <w:t xml:space="preserve"> </w:t>
      </w:r>
      <w:r w:rsidRPr="00FB052E">
        <w:rPr>
          <w:sz w:val="20"/>
          <w:szCs w:val="20"/>
        </w:rPr>
        <w:t>Nº</w:t>
      </w:r>
      <w:r w:rsidRPr="00FB052E">
        <w:rPr>
          <w:spacing w:val="1"/>
          <w:sz w:val="20"/>
          <w:szCs w:val="20"/>
        </w:rPr>
        <w:t xml:space="preserve"> </w:t>
      </w:r>
      <w:r w:rsidRPr="00FB052E">
        <w:rPr>
          <w:sz w:val="20"/>
          <w:szCs w:val="20"/>
        </w:rPr>
        <w:t>00</w:t>
      </w:r>
      <w:r w:rsidR="009457AF">
        <w:rPr>
          <w:sz w:val="20"/>
          <w:szCs w:val="20"/>
        </w:rPr>
        <w:t>1</w:t>
      </w:r>
      <w:r w:rsidRPr="00FB052E">
        <w:rPr>
          <w:sz w:val="20"/>
          <w:szCs w:val="20"/>
        </w:rPr>
        <w:t>/202</w:t>
      </w:r>
      <w:r w:rsidR="00383DB4">
        <w:rPr>
          <w:sz w:val="20"/>
          <w:szCs w:val="20"/>
        </w:rPr>
        <w:t>4</w:t>
      </w:r>
    </w:p>
    <w:p w14:paraId="0F4575E9" w14:textId="1A5A9A65" w:rsidR="0049007F" w:rsidRPr="00FB052E" w:rsidRDefault="008711AE">
      <w:pPr>
        <w:pStyle w:val="Corpodetexto"/>
        <w:spacing w:before="8"/>
        <w:ind w:left="1115"/>
        <w:rPr>
          <w:rFonts w:ascii="Times New Roman" w:hAnsi="Times New Roman" w:cs="Times New Roman"/>
          <w:sz w:val="20"/>
          <w:szCs w:val="20"/>
        </w:rPr>
      </w:pPr>
      <w:r w:rsidRPr="00FB052E">
        <w:rPr>
          <w:rFonts w:ascii="Times New Roman" w:hAnsi="Times New Roman" w:cs="Times New Roman"/>
          <w:sz w:val="20"/>
          <w:szCs w:val="20"/>
        </w:rPr>
        <w:t>Edital de abertura das</w:t>
      </w:r>
      <w:r w:rsidRPr="00FB052E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inscrições</w:t>
      </w:r>
      <w:r w:rsidRPr="00FB052E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e do processo de</w:t>
      </w:r>
      <w:r w:rsidRPr="00FB052E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seleção para</w:t>
      </w:r>
      <w:r w:rsidRPr="00FB052E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Ingresso de alunos regulares no</w:t>
      </w:r>
      <w:r w:rsidRPr="00FB052E">
        <w:rPr>
          <w:rFonts w:ascii="Times New Roman" w:hAnsi="Times New Roman" w:cs="Times New Roman"/>
          <w:spacing w:val="-52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Programa</w:t>
      </w:r>
      <w:r w:rsidRPr="00FB052E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de</w:t>
      </w:r>
      <w:r w:rsidRPr="00FB052E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Pós-Graduação</w:t>
      </w:r>
      <w:r w:rsidRPr="00FB052E">
        <w:rPr>
          <w:rFonts w:ascii="Times New Roman" w:hAnsi="Times New Roman" w:cs="Times New Roman"/>
          <w:spacing w:val="6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em</w:t>
      </w:r>
      <w:r w:rsidRPr="00FB052E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Agronomia</w:t>
      </w:r>
      <w:r w:rsidRPr="00FB052E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–Turma</w:t>
      </w:r>
      <w:r w:rsidRPr="00FB052E">
        <w:rPr>
          <w:rFonts w:ascii="Times New Roman" w:hAnsi="Times New Roman" w:cs="Times New Roman"/>
          <w:spacing w:val="4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2024/</w:t>
      </w:r>
      <w:r w:rsidR="00AB1F47">
        <w:rPr>
          <w:rFonts w:ascii="Times New Roman" w:hAnsi="Times New Roman" w:cs="Times New Roman"/>
          <w:sz w:val="20"/>
          <w:szCs w:val="20"/>
        </w:rPr>
        <w:t>2</w:t>
      </w:r>
      <w:r w:rsidRPr="00FB052E">
        <w:rPr>
          <w:rFonts w:ascii="Times New Roman" w:hAnsi="Times New Roman" w:cs="Times New Roman"/>
          <w:sz w:val="20"/>
          <w:szCs w:val="20"/>
        </w:rPr>
        <w:t>.</w:t>
      </w:r>
    </w:p>
    <w:p w14:paraId="76C934D9" w14:textId="77777777" w:rsidR="0049007F" w:rsidRPr="00FB052E" w:rsidRDefault="0049007F">
      <w:pPr>
        <w:pStyle w:val="Corpodetexto"/>
        <w:ind w:right="0"/>
        <w:jc w:val="left"/>
        <w:rPr>
          <w:rFonts w:ascii="Times New Roman" w:hAnsi="Times New Roman" w:cs="Times New Roman"/>
          <w:sz w:val="20"/>
          <w:szCs w:val="20"/>
        </w:rPr>
      </w:pPr>
    </w:p>
    <w:p w14:paraId="1FFD546E" w14:textId="50DC6388" w:rsidR="0049007F" w:rsidRPr="00FB052E" w:rsidRDefault="008711AE">
      <w:pPr>
        <w:pStyle w:val="Ttulo1"/>
        <w:ind w:right="575"/>
        <w:rPr>
          <w:sz w:val="20"/>
          <w:szCs w:val="20"/>
        </w:rPr>
      </w:pPr>
      <w:bookmarkStart w:id="1" w:name="ANEXO_IV:"/>
      <w:bookmarkEnd w:id="1"/>
      <w:r w:rsidRPr="00FB052E">
        <w:rPr>
          <w:sz w:val="20"/>
          <w:szCs w:val="20"/>
        </w:rPr>
        <w:t>ANEXO</w:t>
      </w:r>
      <w:r w:rsidRPr="00FB052E">
        <w:rPr>
          <w:spacing w:val="-12"/>
          <w:sz w:val="20"/>
          <w:szCs w:val="20"/>
        </w:rPr>
        <w:t xml:space="preserve"> </w:t>
      </w:r>
      <w:r w:rsidRPr="00FB052E">
        <w:rPr>
          <w:sz w:val="20"/>
          <w:szCs w:val="20"/>
        </w:rPr>
        <w:t>IV</w:t>
      </w:r>
    </w:p>
    <w:p w14:paraId="549CD381" w14:textId="09542B5E" w:rsidR="0049007F" w:rsidRPr="00FB052E" w:rsidRDefault="008711AE" w:rsidP="00423300">
      <w:pPr>
        <w:pStyle w:val="Corpodetexto"/>
        <w:spacing w:before="4"/>
        <w:ind w:right="-47"/>
        <w:jc w:val="both"/>
        <w:rPr>
          <w:rFonts w:ascii="Times New Roman" w:hAnsi="Times New Roman" w:cs="Times New Roman"/>
          <w:sz w:val="20"/>
          <w:szCs w:val="20"/>
        </w:rPr>
      </w:pPr>
      <w:r w:rsidRPr="00FB052E">
        <w:rPr>
          <w:rFonts w:ascii="Times New Roman" w:hAnsi="Times New Roman" w:cs="Times New Roman"/>
          <w:sz w:val="20"/>
          <w:szCs w:val="20"/>
        </w:rPr>
        <w:t>Tabela de referência para pontuação do Currículo para a seleção do Mestrado e Doutorado para</w:t>
      </w:r>
      <w:r w:rsidR="00423300">
        <w:rPr>
          <w:rFonts w:ascii="Times New Roman" w:hAnsi="Times New Roman" w:cs="Times New Roman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pacing w:val="-52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alunos regulares. Serão pontuadas produção a partir de 2019 (inclusive) até o dia das inscrições,</w:t>
      </w:r>
      <w:r w:rsidRPr="00FB052E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exceto</w:t>
      </w:r>
      <w:r w:rsidRPr="00FB052E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para</w:t>
      </w:r>
      <w:r w:rsidRPr="00FB052E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os</w:t>
      </w:r>
      <w:r w:rsidRPr="00FB052E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FB052E">
        <w:rPr>
          <w:rFonts w:ascii="Times New Roman" w:hAnsi="Times New Roman" w:cs="Times New Roman"/>
          <w:sz w:val="20"/>
          <w:szCs w:val="20"/>
        </w:rPr>
        <w:t>itens</w:t>
      </w:r>
      <w:r w:rsidRPr="00FB052E">
        <w:rPr>
          <w:rFonts w:ascii="Times New Roman" w:hAnsi="Times New Roman" w:cs="Times New Roman"/>
          <w:spacing w:val="1"/>
          <w:sz w:val="20"/>
          <w:szCs w:val="20"/>
        </w:rPr>
        <w:t xml:space="preserve"> </w:t>
      </w:r>
      <w:r w:rsidR="00E30D73" w:rsidRPr="009457AF">
        <w:rPr>
          <w:rFonts w:ascii="Times New Roman" w:hAnsi="Times New Roman" w:cs="Times New Roman"/>
          <w:sz w:val="20"/>
          <w:szCs w:val="20"/>
        </w:rPr>
        <w:t>5</w:t>
      </w:r>
      <w:r w:rsidRPr="009457AF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9457AF">
        <w:rPr>
          <w:rFonts w:ascii="Times New Roman" w:hAnsi="Times New Roman" w:cs="Times New Roman"/>
          <w:sz w:val="20"/>
          <w:szCs w:val="20"/>
        </w:rPr>
        <w:t>a</w:t>
      </w:r>
      <w:r w:rsidRPr="009457AF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="000F5AE2" w:rsidRPr="009457AF">
        <w:rPr>
          <w:rFonts w:ascii="Times New Roman" w:hAnsi="Times New Roman" w:cs="Times New Roman"/>
          <w:sz w:val="20"/>
          <w:szCs w:val="20"/>
        </w:rPr>
        <w:t>1</w:t>
      </w:r>
      <w:r w:rsidR="00873CF6" w:rsidRPr="009457AF">
        <w:rPr>
          <w:rFonts w:ascii="Times New Roman" w:hAnsi="Times New Roman" w:cs="Times New Roman"/>
          <w:sz w:val="20"/>
          <w:szCs w:val="20"/>
        </w:rPr>
        <w:t>0</w:t>
      </w:r>
      <w:r w:rsidRPr="009457AF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Style w:val="TableNormal"/>
        <w:tblW w:w="11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359"/>
        <w:gridCol w:w="708"/>
        <w:gridCol w:w="709"/>
        <w:gridCol w:w="709"/>
        <w:gridCol w:w="709"/>
      </w:tblGrid>
      <w:tr w:rsidR="005E77A1" w:rsidRPr="00DD5832" w14:paraId="7B5CEF10" w14:textId="77777777" w:rsidTr="005E77A1">
        <w:trPr>
          <w:trHeight w:val="239"/>
        </w:trPr>
        <w:tc>
          <w:tcPr>
            <w:tcW w:w="8359" w:type="dxa"/>
            <w:vMerge w:val="restart"/>
          </w:tcPr>
          <w:p w14:paraId="1F6AEA03" w14:textId="77777777" w:rsidR="0049007F" w:rsidRPr="005E77A1" w:rsidRDefault="008711AE" w:rsidP="005E77A1">
            <w:pPr>
              <w:pStyle w:val="TableParagraph"/>
              <w:spacing w:before="144"/>
              <w:ind w:left="90"/>
              <w:jc w:val="center"/>
              <w:rPr>
                <w:b/>
                <w:bCs/>
                <w:sz w:val="20"/>
                <w:szCs w:val="20"/>
              </w:rPr>
            </w:pPr>
            <w:r w:rsidRPr="005E77A1">
              <w:rPr>
                <w:b/>
                <w:bCs/>
                <w:sz w:val="20"/>
                <w:szCs w:val="20"/>
              </w:rPr>
              <w:t>Descrição</w:t>
            </w:r>
            <w:r w:rsidRPr="005E77A1">
              <w:rPr>
                <w:b/>
                <w:bCs/>
                <w:spacing w:val="14"/>
                <w:sz w:val="20"/>
                <w:szCs w:val="20"/>
              </w:rPr>
              <w:t xml:space="preserve"> </w:t>
            </w:r>
            <w:r w:rsidRPr="005E77A1">
              <w:rPr>
                <w:b/>
                <w:bCs/>
                <w:sz w:val="20"/>
                <w:szCs w:val="20"/>
              </w:rPr>
              <w:t>do</w:t>
            </w:r>
            <w:r w:rsidRPr="005E77A1">
              <w:rPr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5E77A1">
              <w:rPr>
                <w:b/>
                <w:bCs/>
                <w:sz w:val="20"/>
                <w:szCs w:val="20"/>
              </w:rPr>
              <w:t>item</w:t>
            </w:r>
            <w:r w:rsidRPr="005E77A1">
              <w:rPr>
                <w:b/>
                <w:bCs/>
                <w:spacing w:val="18"/>
                <w:sz w:val="20"/>
                <w:szCs w:val="20"/>
              </w:rPr>
              <w:t xml:space="preserve"> </w:t>
            </w:r>
            <w:r w:rsidRPr="005E77A1">
              <w:rPr>
                <w:b/>
                <w:bCs/>
                <w:sz w:val="20"/>
                <w:szCs w:val="20"/>
              </w:rPr>
              <w:t>(publicações</w:t>
            </w:r>
            <w:r w:rsidRPr="005E77A1">
              <w:rPr>
                <w:b/>
                <w:bCs/>
                <w:spacing w:val="16"/>
                <w:sz w:val="20"/>
                <w:szCs w:val="20"/>
              </w:rPr>
              <w:t xml:space="preserve"> </w:t>
            </w:r>
            <w:r w:rsidRPr="005E77A1">
              <w:rPr>
                <w:b/>
                <w:bCs/>
                <w:sz w:val="20"/>
                <w:szCs w:val="20"/>
              </w:rPr>
              <w:t>do</w:t>
            </w:r>
            <w:r w:rsidRPr="005E77A1">
              <w:rPr>
                <w:b/>
                <w:bCs/>
                <w:spacing w:val="13"/>
                <w:sz w:val="20"/>
                <w:szCs w:val="20"/>
              </w:rPr>
              <w:t xml:space="preserve"> </w:t>
            </w:r>
            <w:r w:rsidRPr="005E77A1">
              <w:rPr>
                <w:b/>
                <w:bCs/>
                <w:sz w:val="20"/>
                <w:szCs w:val="20"/>
              </w:rPr>
              <w:t>candidato)</w:t>
            </w:r>
          </w:p>
        </w:tc>
        <w:tc>
          <w:tcPr>
            <w:tcW w:w="1417" w:type="dxa"/>
            <w:gridSpan w:val="2"/>
          </w:tcPr>
          <w:p w14:paraId="63A02903" w14:textId="77777777" w:rsidR="0049007F" w:rsidRPr="005E77A1" w:rsidRDefault="008711AE" w:rsidP="005E77A1">
            <w:pPr>
              <w:pStyle w:val="TableParagraph"/>
              <w:spacing w:line="214" w:lineRule="exact"/>
              <w:ind w:left="90"/>
              <w:jc w:val="center"/>
              <w:rPr>
                <w:b/>
                <w:bCs/>
                <w:sz w:val="20"/>
                <w:szCs w:val="20"/>
              </w:rPr>
            </w:pPr>
            <w:r w:rsidRPr="005E77A1">
              <w:rPr>
                <w:b/>
                <w:bCs/>
                <w:sz w:val="20"/>
                <w:szCs w:val="20"/>
              </w:rPr>
              <w:t>Mestrado</w:t>
            </w:r>
          </w:p>
        </w:tc>
        <w:tc>
          <w:tcPr>
            <w:tcW w:w="1418" w:type="dxa"/>
            <w:gridSpan w:val="2"/>
          </w:tcPr>
          <w:p w14:paraId="12525393" w14:textId="77777777" w:rsidR="0049007F" w:rsidRPr="005E77A1" w:rsidRDefault="008711AE" w:rsidP="005E77A1">
            <w:pPr>
              <w:pStyle w:val="TableParagraph"/>
              <w:spacing w:line="214" w:lineRule="exact"/>
              <w:ind w:left="91"/>
              <w:jc w:val="center"/>
              <w:rPr>
                <w:b/>
                <w:bCs/>
                <w:sz w:val="20"/>
                <w:szCs w:val="20"/>
              </w:rPr>
            </w:pPr>
            <w:r w:rsidRPr="005E77A1">
              <w:rPr>
                <w:b/>
                <w:bCs/>
                <w:sz w:val="20"/>
                <w:szCs w:val="20"/>
              </w:rPr>
              <w:t>Doutorado</w:t>
            </w:r>
          </w:p>
        </w:tc>
      </w:tr>
      <w:tr w:rsidR="00FB052E" w:rsidRPr="00DD5832" w14:paraId="028E7D5C" w14:textId="77777777" w:rsidTr="005E77A1">
        <w:trPr>
          <w:trHeight w:val="288"/>
        </w:trPr>
        <w:tc>
          <w:tcPr>
            <w:tcW w:w="8359" w:type="dxa"/>
            <w:vMerge/>
            <w:tcBorders>
              <w:top w:val="nil"/>
            </w:tcBorders>
          </w:tcPr>
          <w:p w14:paraId="374C2FA6" w14:textId="77777777" w:rsidR="0049007F" w:rsidRPr="005E77A1" w:rsidRDefault="0049007F" w:rsidP="005E77A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8" w:type="dxa"/>
          </w:tcPr>
          <w:p w14:paraId="00CCD072" w14:textId="77777777" w:rsidR="0049007F" w:rsidRPr="005E77A1" w:rsidRDefault="008711AE" w:rsidP="005E77A1">
            <w:pPr>
              <w:pStyle w:val="TableParagraph"/>
              <w:spacing w:line="228" w:lineRule="exact"/>
              <w:ind w:left="90"/>
              <w:jc w:val="center"/>
              <w:rPr>
                <w:b/>
                <w:bCs/>
                <w:sz w:val="20"/>
                <w:szCs w:val="20"/>
              </w:rPr>
            </w:pPr>
            <w:r w:rsidRPr="005E77A1">
              <w:rPr>
                <w:b/>
                <w:bCs/>
                <w:sz w:val="20"/>
                <w:szCs w:val="20"/>
              </w:rPr>
              <w:t>Item</w:t>
            </w:r>
            <w:r w:rsidRPr="005E77A1">
              <w:rPr>
                <w:b/>
                <w:bCs/>
                <w:position w:val="8"/>
                <w:sz w:val="20"/>
                <w:szCs w:val="20"/>
              </w:rPr>
              <w:t>1</w:t>
            </w:r>
          </w:p>
        </w:tc>
        <w:tc>
          <w:tcPr>
            <w:tcW w:w="709" w:type="dxa"/>
          </w:tcPr>
          <w:p w14:paraId="4C65506C" w14:textId="77777777" w:rsidR="0049007F" w:rsidRPr="005E77A1" w:rsidRDefault="008711AE" w:rsidP="005E77A1">
            <w:pPr>
              <w:pStyle w:val="TableParagraph"/>
              <w:spacing w:line="228" w:lineRule="exact"/>
              <w:ind w:left="90"/>
              <w:jc w:val="center"/>
              <w:rPr>
                <w:b/>
                <w:bCs/>
                <w:sz w:val="20"/>
                <w:szCs w:val="20"/>
              </w:rPr>
            </w:pPr>
            <w:r w:rsidRPr="005E77A1">
              <w:rPr>
                <w:b/>
                <w:bCs/>
                <w:sz w:val="20"/>
                <w:szCs w:val="20"/>
              </w:rPr>
              <w:t>Máx</w:t>
            </w:r>
            <w:r w:rsidRPr="005E77A1">
              <w:rPr>
                <w:b/>
                <w:bCs/>
                <w:position w:val="8"/>
                <w:sz w:val="20"/>
                <w:szCs w:val="20"/>
              </w:rPr>
              <w:t>2</w:t>
            </w:r>
          </w:p>
        </w:tc>
        <w:tc>
          <w:tcPr>
            <w:tcW w:w="709" w:type="dxa"/>
          </w:tcPr>
          <w:p w14:paraId="65CB231D" w14:textId="77777777" w:rsidR="0049007F" w:rsidRPr="005E77A1" w:rsidRDefault="008711AE" w:rsidP="005E77A1">
            <w:pPr>
              <w:pStyle w:val="TableParagraph"/>
              <w:spacing w:line="228" w:lineRule="exact"/>
              <w:ind w:left="91"/>
              <w:jc w:val="center"/>
              <w:rPr>
                <w:b/>
                <w:bCs/>
                <w:sz w:val="20"/>
                <w:szCs w:val="20"/>
              </w:rPr>
            </w:pPr>
            <w:r w:rsidRPr="005E77A1">
              <w:rPr>
                <w:b/>
                <w:bCs/>
                <w:sz w:val="20"/>
                <w:szCs w:val="20"/>
              </w:rPr>
              <w:t>Item</w:t>
            </w:r>
            <w:r w:rsidRPr="005E77A1">
              <w:rPr>
                <w:b/>
                <w:bCs/>
                <w:position w:val="8"/>
                <w:sz w:val="20"/>
                <w:szCs w:val="20"/>
              </w:rPr>
              <w:t>1</w:t>
            </w:r>
          </w:p>
        </w:tc>
        <w:tc>
          <w:tcPr>
            <w:tcW w:w="709" w:type="dxa"/>
          </w:tcPr>
          <w:p w14:paraId="3D0EF9B6" w14:textId="77777777" w:rsidR="0049007F" w:rsidRPr="005E77A1" w:rsidRDefault="008711AE" w:rsidP="005E77A1">
            <w:pPr>
              <w:pStyle w:val="TableParagraph"/>
              <w:spacing w:line="228" w:lineRule="exact"/>
              <w:ind w:left="96"/>
              <w:jc w:val="center"/>
              <w:rPr>
                <w:b/>
                <w:bCs/>
                <w:sz w:val="20"/>
                <w:szCs w:val="20"/>
              </w:rPr>
            </w:pPr>
            <w:r w:rsidRPr="005E77A1">
              <w:rPr>
                <w:b/>
                <w:bCs/>
                <w:sz w:val="20"/>
                <w:szCs w:val="20"/>
              </w:rPr>
              <w:t>Max</w:t>
            </w:r>
            <w:r w:rsidRPr="005E77A1">
              <w:rPr>
                <w:b/>
                <w:bCs/>
                <w:position w:val="8"/>
                <w:sz w:val="20"/>
                <w:szCs w:val="20"/>
              </w:rPr>
              <w:t>2</w:t>
            </w:r>
          </w:p>
        </w:tc>
      </w:tr>
      <w:tr w:rsidR="00FB052E" w:rsidRPr="00DD5832" w14:paraId="56645BC2" w14:textId="77777777" w:rsidTr="005E77A1">
        <w:trPr>
          <w:trHeight w:val="2765"/>
        </w:trPr>
        <w:tc>
          <w:tcPr>
            <w:tcW w:w="8359" w:type="dxa"/>
          </w:tcPr>
          <w:p w14:paraId="2F6BD56A" w14:textId="77777777" w:rsidR="0049007F" w:rsidRPr="00FB052E" w:rsidRDefault="0049007F" w:rsidP="00FB052E">
            <w:pPr>
              <w:pStyle w:val="TableParagraph"/>
              <w:spacing w:before="7"/>
              <w:jc w:val="both"/>
              <w:rPr>
                <w:sz w:val="20"/>
                <w:szCs w:val="20"/>
              </w:rPr>
            </w:pPr>
          </w:p>
          <w:p w14:paraId="56E716AE" w14:textId="77777777" w:rsidR="0049007F" w:rsidRPr="00FB052E" w:rsidRDefault="008711AE" w:rsidP="005E77A1">
            <w:pPr>
              <w:pStyle w:val="TableParagraph"/>
              <w:spacing w:line="256" w:lineRule="auto"/>
              <w:ind w:left="623" w:right="133" w:hanging="322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. Artigos publicados em periódicos cientíﬁcos (≥ 3 páginas). Será utilizado o valor do</w:t>
            </w:r>
            <w:r w:rsidRPr="00FB052E">
              <w:rPr>
                <w:spacing w:val="-4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iteScore</w:t>
            </w:r>
            <w:r w:rsidRPr="00FB052E">
              <w:rPr>
                <w:spacing w:val="2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2022</w:t>
            </w:r>
            <w:r w:rsidRPr="00FB052E">
              <w:rPr>
                <w:spacing w:val="2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a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Base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Scopus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https</w:t>
            </w:r>
            <w:hyperlink r:id="rId5">
              <w:r w:rsidRPr="00FB052E">
                <w:rPr>
                  <w:sz w:val="20"/>
                  <w:szCs w:val="20"/>
                </w:rPr>
                <w:t>://www.scopus.com/sources.uri"</w:t>
              </w:r>
            </w:hyperlink>
          </w:p>
          <w:p w14:paraId="7A5DF383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0153F4C9" w14:textId="77777777" w:rsidR="0049007F" w:rsidRPr="00FB052E" w:rsidRDefault="0049007F" w:rsidP="00FB052E">
            <w:pPr>
              <w:pStyle w:val="TableParagraph"/>
              <w:spacing w:before="3"/>
              <w:jc w:val="both"/>
              <w:rPr>
                <w:sz w:val="20"/>
                <w:szCs w:val="20"/>
              </w:rPr>
            </w:pPr>
          </w:p>
          <w:p w14:paraId="0CE270CE" w14:textId="77777777" w:rsidR="0049007F" w:rsidRPr="00FB052E" w:rsidRDefault="008711AE" w:rsidP="00FB052E">
            <w:pPr>
              <w:pStyle w:val="TableParagraph"/>
              <w:spacing w:before="1" w:line="247" w:lineRule="auto"/>
              <w:ind w:left="90" w:right="113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Anexar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cumento comprobatório,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 artigo completo (todas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s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áginas) incluindo o nome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utores,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 periódico,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n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 publicação,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volume,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úmer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eriódic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(quando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uber)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áginas.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rtigos</w:t>
            </w:r>
            <w:r w:rsidRPr="00FB052E">
              <w:rPr>
                <w:spacing w:val="2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m</w:t>
            </w:r>
            <w:r w:rsidRPr="00FB052E">
              <w:rPr>
                <w:spacing w:val="2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qualquer</w:t>
            </w:r>
            <w:r w:rsidRPr="00FB052E">
              <w:rPr>
                <w:spacing w:val="2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fase</w:t>
            </w:r>
            <w:r w:rsidRPr="00FB052E">
              <w:rPr>
                <w:spacing w:val="2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ramitação</w:t>
            </w:r>
            <w:r w:rsidRPr="00FB052E">
              <w:rPr>
                <w:spacing w:val="2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nterior</w:t>
            </w:r>
            <w:r w:rsidRPr="00FB052E">
              <w:rPr>
                <w:spacing w:val="2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</w:t>
            </w:r>
            <w:r w:rsidRPr="00FB052E">
              <w:rPr>
                <w:spacing w:val="2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ublicação,</w:t>
            </w:r>
            <w:r w:rsidRPr="00FB052E">
              <w:rPr>
                <w:spacing w:val="2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ipo</w:t>
            </w:r>
            <w:r w:rsidRPr="00FB052E">
              <w:rPr>
                <w:spacing w:val="2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“prelo”</w:t>
            </w:r>
            <w:r w:rsidRPr="00FB052E">
              <w:rPr>
                <w:spacing w:val="2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u</w:t>
            </w:r>
            <w:r w:rsidRPr="00FB052E">
              <w:rPr>
                <w:spacing w:val="2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mesmo</w:t>
            </w:r>
            <w:r w:rsidRPr="00FB052E">
              <w:rPr>
                <w:spacing w:val="2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“ﬁrst</w:t>
            </w:r>
            <w:r w:rsidRPr="00FB052E">
              <w:rPr>
                <w:spacing w:val="2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view”</w:t>
            </w:r>
            <w:r w:rsidRPr="00FB052E">
              <w:rPr>
                <w:spacing w:val="2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ã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serão considerado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ara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ﬁn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sse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dital.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ambém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ão serã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nsiderada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este item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ublicações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m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úmeros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speciais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 períodos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ientiﬁcos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rovenientes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 eventos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(Congressos, Simpósios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 outros);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stas</w:t>
            </w:r>
            <w:r w:rsidRPr="00FB052E">
              <w:rPr>
                <w:spacing w:val="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serão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ontuadas</w:t>
            </w:r>
            <w:r w:rsidRPr="00FB052E">
              <w:rPr>
                <w:spacing w:val="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o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item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2.</w:t>
            </w:r>
          </w:p>
        </w:tc>
        <w:tc>
          <w:tcPr>
            <w:tcW w:w="708" w:type="dxa"/>
          </w:tcPr>
          <w:p w14:paraId="660E41A3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4BF8F566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28EB30DC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BE237D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</w:tr>
      <w:tr w:rsidR="00FB052E" w:rsidRPr="00DD5832" w14:paraId="3C99DA78" w14:textId="77777777" w:rsidTr="005E77A1">
        <w:trPr>
          <w:trHeight w:val="234"/>
        </w:trPr>
        <w:tc>
          <w:tcPr>
            <w:tcW w:w="8359" w:type="dxa"/>
          </w:tcPr>
          <w:p w14:paraId="63210A26" w14:textId="77777777" w:rsidR="0049007F" w:rsidRPr="00FB052E" w:rsidRDefault="008711AE" w:rsidP="00FB052E">
            <w:pPr>
              <w:pStyle w:val="TableParagraph"/>
              <w:spacing w:line="214" w:lineRule="exact"/>
              <w:ind w:left="90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.1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Revistas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indexadas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a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Base</w:t>
            </w:r>
            <w:r w:rsidRPr="00FB052E">
              <w:rPr>
                <w:spacing w:val="1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ados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Scopus</w:t>
            </w:r>
            <w:r w:rsidRPr="00FB052E">
              <w:rPr>
                <w:spacing w:val="2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https:</w:t>
            </w:r>
            <w:hyperlink r:id="rId6">
              <w:r w:rsidRPr="00FB052E">
                <w:rPr>
                  <w:sz w:val="20"/>
                  <w:szCs w:val="20"/>
                </w:rPr>
                <w:t>//www.scopus.com/sources.uri</w:t>
              </w:r>
            </w:hyperlink>
          </w:p>
        </w:tc>
        <w:tc>
          <w:tcPr>
            <w:tcW w:w="708" w:type="dxa"/>
          </w:tcPr>
          <w:p w14:paraId="058F4A7F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52992D2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06F27455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1E65A5E4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</w:tr>
      <w:tr w:rsidR="00FB052E" w:rsidRPr="00DD5832" w14:paraId="147A1E49" w14:textId="77777777" w:rsidTr="005E77A1">
        <w:trPr>
          <w:trHeight w:val="240"/>
        </w:trPr>
        <w:tc>
          <w:tcPr>
            <w:tcW w:w="8359" w:type="dxa"/>
          </w:tcPr>
          <w:p w14:paraId="755F01BC" w14:textId="6F27DB0C" w:rsidR="0049007F" w:rsidRPr="00FB052E" w:rsidRDefault="008711AE" w:rsidP="00FB052E">
            <w:pPr>
              <w:pStyle w:val="TableParagraph"/>
              <w:spacing w:line="214" w:lineRule="exact"/>
              <w:ind w:left="18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a)</w:t>
            </w:r>
            <w:r w:rsidRPr="00FB052E">
              <w:rPr>
                <w:spacing w:val="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Quando</w:t>
            </w:r>
            <w:r w:rsidRPr="00FB052E">
              <w:rPr>
                <w:spacing w:val="1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andidato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é</w:t>
            </w:r>
            <w:r w:rsidRPr="00FB052E">
              <w:rPr>
                <w:spacing w:val="1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</w:t>
            </w:r>
            <w:r w:rsidRPr="00FB052E">
              <w:rPr>
                <w:spacing w:val="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rimeiro</w:t>
            </w:r>
            <w:r w:rsidR="00577DB1">
              <w:rPr>
                <w:spacing w:val="1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utor</w:t>
            </w:r>
            <w:r w:rsidRPr="00FB052E">
              <w:rPr>
                <w:spacing w:val="1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[</w:t>
            </w:r>
            <w:r w:rsidR="00577DB1">
              <w:rPr>
                <w:sz w:val="20"/>
                <w:szCs w:val="20"/>
              </w:rPr>
              <w:t>3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x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(1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+</w:t>
            </w:r>
            <w:r w:rsidRPr="00FB052E">
              <w:rPr>
                <w:spacing w:val="1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valor</w:t>
            </w:r>
            <w:r w:rsidRPr="00FB052E">
              <w:rPr>
                <w:spacing w:val="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iteScore</w:t>
            </w:r>
            <w:r w:rsidRPr="00FB052E">
              <w:rPr>
                <w:spacing w:val="1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2022)]</w:t>
            </w:r>
          </w:p>
        </w:tc>
        <w:tc>
          <w:tcPr>
            <w:tcW w:w="708" w:type="dxa"/>
          </w:tcPr>
          <w:p w14:paraId="58D288D3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1FD7E67D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38B2091A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2113ED0F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</w:tr>
      <w:tr w:rsidR="00FB052E" w:rsidRPr="00DD5832" w14:paraId="2E6BA84F" w14:textId="77777777" w:rsidTr="005E77A1">
        <w:trPr>
          <w:trHeight w:val="230"/>
        </w:trPr>
        <w:tc>
          <w:tcPr>
            <w:tcW w:w="8359" w:type="dxa"/>
          </w:tcPr>
          <w:p w14:paraId="2BE89516" w14:textId="2BCE45AC" w:rsidR="0049007F" w:rsidRPr="00FB052E" w:rsidRDefault="008711AE" w:rsidP="00FB052E">
            <w:pPr>
              <w:pStyle w:val="TableParagraph"/>
              <w:spacing w:line="209" w:lineRule="exact"/>
              <w:ind w:left="18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b)</w:t>
            </w:r>
            <w:r w:rsidRPr="00FB052E">
              <w:rPr>
                <w:spacing w:val="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Quando</w:t>
            </w:r>
            <w:r w:rsidRPr="00FB052E">
              <w:rPr>
                <w:spacing w:val="1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</w:t>
            </w:r>
            <w:r w:rsidRPr="00FB052E">
              <w:rPr>
                <w:spacing w:val="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andidato</w:t>
            </w:r>
            <w:r w:rsidRPr="00FB052E">
              <w:rPr>
                <w:spacing w:val="7"/>
                <w:sz w:val="20"/>
                <w:szCs w:val="20"/>
              </w:rPr>
              <w:t xml:space="preserve"> </w:t>
            </w:r>
            <w:r w:rsidR="00577DB1">
              <w:rPr>
                <w:spacing w:val="18"/>
                <w:sz w:val="20"/>
                <w:szCs w:val="20"/>
              </w:rPr>
              <w:t>não é o primeiro autor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[{</w:t>
            </w:r>
            <w:r w:rsidR="00577DB1">
              <w:rPr>
                <w:sz w:val="20"/>
                <w:szCs w:val="20"/>
              </w:rPr>
              <w:t>3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x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(1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+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valor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iteScore</w:t>
            </w:r>
            <w:r w:rsidRPr="00FB052E">
              <w:rPr>
                <w:spacing w:val="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2022)}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x</w:t>
            </w:r>
            <w:r w:rsidRPr="00FB052E">
              <w:rPr>
                <w:spacing w:val="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0,8]</w:t>
            </w:r>
          </w:p>
        </w:tc>
        <w:tc>
          <w:tcPr>
            <w:tcW w:w="708" w:type="dxa"/>
          </w:tcPr>
          <w:p w14:paraId="14AC3A2C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2E4060E9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76D28396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050F137F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</w:tr>
      <w:tr w:rsidR="00FB052E" w:rsidRPr="00DD5832" w14:paraId="329712AD" w14:textId="77777777" w:rsidTr="005E77A1">
        <w:trPr>
          <w:trHeight w:val="234"/>
        </w:trPr>
        <w:tc>
          <w:tcPr>
            <w:tcW w:w="8359" w:type="dxa"/>
          </w:tcPr>
          <w:p w14:paraId="22BB24D0" w14:textId="77777777" w:rsidR="0049007F" w:rsidRPr="00FB052E" w:rsidRDefault="008711AE" w:rsidP="00FB052E">
            <w:pPr>
              <w:pStyle w:val="TableParagraph"/>
              <w:spacing w:line="214" w:lineRule="exact"/>
              <w:ind w:left="90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.2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Revistas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ão</w:t>
            </w:r>
            <w:r w:rsidRPr="00FB052E">
              <w:rPr>
                <w:spacing w:val="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indexadas</w:t>
            </w:r>
            <w:r w:rsidRPr="00FB052E">
              <w:rPr>
                <w:spacing w:val="2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a</w:t>
            </w:r>
            <w:r w:rsidRPr="00FB052E">
              <w:rPr>
                <w:spacing w:val="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Base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1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ados</w:t>
            </w:r>
            <w:r w:rsidRPr="00FB052E">
              <w:rPr>
                <w:spacing w:val="2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Scopus</w:t>
            </w:r>
            <w:r w:rsidRPr="00FB052E">
              <w:rPr>
                <w:spacing w:val="2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https:</w:t>
            </w:r>
            <w:hyperlink r:id="rId7">
              <w:r w:rsidRPr="00FB052E">
                <w:rPr>
                  <w:sz w:val="20"/>
                  <w:szCs w:val="20"/>
                </w:rPr>
                <w:t>//www.scopus.com/sources.uri</w:t>
              </w:r>
            </w:hyperlink>
          </w:p>
        </w:tc>
        <w:tc>
          <w:tcPr>
            <w:tcW w:w="708" w:type="dxa"/>
          </w:tcPr>
          <w:p w14:paraId="007FFCB5" w14:textId="77777777" w:rsidR="0049007F" w:rsidRPr="00FB052E" w:rsidRDefault="008711AE" w:rsidP="00FB052E">
            <w:pPr>
              <w:pStyle w:val="TableParagraph"/>
              <w:spacing w:line="214" w:lineRule="exact"/>
              <w:ind w:left="90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2,0</w:t>
            </w:r>
          </w:p>
        </w:tc>
        <w:tc>
          <w:tcPr>
            <w:tcW w:w="709" w:type="dxa"/>
          </w:tcPr>
          <w:p w14:paraId="490E679F" w14:textId="77777777" w:rsidR="0049007F" w:rsidRPr="00FB052E" w:rsidRDefault="008711AE" w:rsidP="00FB052E">
            <w:pPr>
              <w:pStyle w:val="TableParagraph"/>
              <w:spacing w:line="214" w:lineRule="exact"/>
              <w:ind w:left="90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2,0</w:t>
            </w:r>
          </w:p>
        </w:tc>
        <w:tc>
          <w:tcPr>
            <w:tcW w:w="709" w:type="dxa"/>
          </w:tcPr>
          <w:p w14:paraId="48AA1D9F" w14:textId="77777777" w:rsidR="0049007F" w:rsidRPr="00FB052E" w:rsidRDefault="008711AE" w:rsidP="00FB052E">
            <w:pPr>
              <w:pStyle w:val="TableParagraph"/>
              <w:spacing w:line="214" w:lineRule="exact"/>
              <w:ind w:left="91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2,0</w:t>
            </w:r>
          </w:p>
        </w:tc>
        <w:tc>
          <w:tcPr>
            <w:tcW w:w="709" w:type="dxa"/>
          </w:tcPr>
          <w:p w14:paraId="413F406B" w14:textId="77777777" w:rsidR="0049007F" w:rsidRPr="00FB052E" w:rsidRDefault="008711AE" w:rsidP="00FB052E">
            <w:pPr>
              <w:pStyle w:val="TableParagraph"/>
              <w:spacing w:line="214" w:lineRule="exact"/>
              <w:ind w:left="96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2,0</w:t>
            </w:r>
          </w:p>
        </w:tc>
      </w:tr>
      <w:tr w:rsidR="00FB052E" w:rsidRPr="00DD5832" w14:paraId="4639EB29" w14:textId="77777777" w:rsidTr="00C04602">
        <w:trPr>
          <w:trHeight w:val="1821"/>
        </w:trPr>
        <w:tc>
          <w:tcPr>
            <w:tcW w:w="8359" w:type="dxa"/>
          </w:tcPr>
          <w:p w14:paraId="68B44D76" w14:textId="408517AF" w:rsidR="0049007F" w:rsidRPr="00FB052E" w:rsidRDefault="008711AE" w:rsidP="00FB052E">
            <w:pPr>
              <w:pStyle w:val="TableParagraph"/>
              <w:spacing w:before="246"/>
              <w:ind w:left="302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2.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unicações</w:t>
            </w:r>
            <w:r w:rsidRPr="00FB052E">
              <w:rPr>
                <w:spacing w:val="2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m</w:t>
            </w:r>
            <w:r w:rsidRPr="00FB052E">
              <w:rPr>
                <w:spacing w:val="1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ventos</w:t>
            </w:r>
            <w:r w:rsidRPr="00FB052E">
              <w:rPr>
                <w:spacing w:val="2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ient</w:t>
            </w:r>
            <w:r w:rsidR="00647905" w:rsidRPr="00FB052E">
              <w:rPr>
                <w:sz w:val="20"/>
                <w:szCs w:val="20"/>
              </w:rPr>
              <w:t>í</w:t>
            </w:r>
            <w:r w:rsidRPr="00FB052E">
              <w:rPr>
                <w:sz w:val="20"/>
                <w:szCs w:val="20"/>
              </w:rPr>
              <w:t>ﬁcos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a</w:t>
            </w:r>
            <w:r w:rsidRPr="00FB052E">
              <w:rPr>
                <w:spacing w:val="1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área</w:t>
            </w:r>
            <w:r w:rsidRPr="00FB052E">
              <w:rPr>
                <w:spacing w:val="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as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iências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grárias.</w:t>
            </w:r>
          </w:p>
          <w:p w14:paraId="680CA72B" w14:textId="77777777" w:rsidR="0049007F" w:rsidRPr="00FB052E" w:rsidRDefault="0049007F" w:rsidP="00FB052E">
            <w:pPr>
              <w:pStyle w:val="TableParagraph"/>
              <w:spacing w:before="1"/>
              <w:jc w:val="both"/>
              <w:rPr>
                <w:sz w:val="20"/>
                <w:szCs w:val="20"/>
              </w:rPr>
            </w:pPr>
          </w:p>
          <w:p w14:paraId="48760DC3" w14:textId="77777777" w:rsidR="0049007F" w:rsidRPr="00FB052E" w:rsidRDefault="008711AE" w:rsidP="00FB052E">
            <w:pPr>
              <w:pStyle w:val="TableParagraph"/>
              <w:spacing w:line="247" w:lineRule="auto"/>
              <w:ind w:left="90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Anexar document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probatório impress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(não serão aceitos CD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en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rive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 outro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ispositivos)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que</w:t>
            </w:r>
            <w:r w:rsidRPr="00FB052E">
              <w:rPr>
                <w:spacing w:val="-4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ntenha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</w:t>
            </w:r>
            <w:r w:rsidRPr="00FB052E">
              <w:rPr>
                <w:spacing w:val="-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rabalho,</w:t>
            </w:r>
            <w:r w:rsidRPr="00FB052E">
              <w:rPr>
                <w:spacing w:val="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</w:t>
            </w:r>
            <w:r w:rsidRPr="00FB052E">
              <w:rPr>
                <w:spacing w:val="-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ome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-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vento,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no</w:t>
            </w:r>
            <w:r w:rsidRPr="00FB052E">
              <w:rPr>
                <w:spacing w:val="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 publicação,</w:t>
            </w:r>
            <w:r w:rsidRPr="00FB052E">
              <w:rPr>
                <w:spacing w:val="1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itulo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-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rabalho,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utores</w:t>
            </w:r>
            <w:r w:rsidRPr="00FB052E">
              <w:rPr>
                <w:spacing w:val="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.</w:t>
            </w:r>
          </w:p>
          <w:p w14:paraId="73FAD651" w14:textId="77777777" w:rsidR="0049007F" w:rsidRPr="00FB052E" w:rsidRDefault="008711AE" w:rsidP="00FB052E">
            <w:pPr>
              <w:pStyle w:val="TableParagraph"/>
              <w:spacing w:before="20" w:line="242" w:lineRule="auto"/>
              <w:ind w:left="90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O</w:t>
            </w:r>
            <w:r w:rsidRPr="00FB052E">
              <w:rPr>
                <w:spacing w:val="2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ertiﬁcado</w:t>
            </w:r>
            <w:r w:rsidRPr="00FB052E">
              <w:rPr>
                <w:spacing w:val="2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2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presentação</w:t>
            </w:r>
            <w:r w:rsidRPr="00FB052E">
              <w:rPr>
                <w:spacing w:val="3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que</w:t>
            </w:r>
            <w:r w:rsidRPr="00FB052E">
              <w:rPr>
                <w:spacing w:val="2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ntenha</w:t>
            </w:r>
            <w:r w:rsidRPr="00FB052E">
              <w:rPr>
                <w:spacing w:val="2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odas</w:t>
            </w:r>
            <w:r w:rsidRPr="00FB052E">
              <w:rPr>
                <w:spacing w:val="2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s</w:t>
            </w:r>
            <w:r w:rsidRPr="00FB052E">
              <w:rPr>
                <w:spacing w:val="2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informações</w:t>
            </w:r>
            <w:r w:rsidRPr="00FB052E">
              <w:rPr>
                <w:spacing w:val="3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cima</w:t>
            </w:r>
            <w:r w:rsidRPr="00FB052E">
              <w:rPr>
                <w:spacing w:val="3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é</w:t>
            </w:r>
            <w:r w:rsidRPr="00FB052E">
              <w:rPr>
                <w:spacing w:val="2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suﬁciente</w:t>
            </w:r>
            <w:r w:rsidRPr="00FB052E">
              <w:rPr>
                <w:spacing w:val="2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ara</w:t>
            </w:r>
            <w:r w:rsidRPr="00FB052E">
              <w:rPr>
                <w:spacing w:val="3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ﬁns</w:t>
            </w:r>
            <w:r w:rsidRPr="00FB052E">
              <w:rPr>
                <w:spacing w:val="3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provação</w:t>
            </w:r>
          </w:p>
        </w:tc>
        <w:tc>
          <w:tcPr>
            <w:tcW w:w="708" w:type="dxa"/>
          </w:tcPr>
          <w:p w14:paraId="78FCD184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5FEAAF8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65F1A2DD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0201F006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F61D3B3" w14:textId="77777777" w:rsidR="0049007F" w:rsidRPr="00FB052E" w:rsidRDefault="0049007F" w:rsidP="00FB052E">
            <w:pPr>
              <w:pStyle w:val="TableParagraph"/>
              <w:spacing w:before="11"/>
              <w:jc w:val="both"/>
              <w:rPr>
                <w:sz w:val="20"/>
                <w:szCs w:val="20"/>
              </w:rPr>
            </w:pPr>
          </w:p>
          <w:p w14:paraId="07033261" w14:textId="77777777" w:rsidR="0049007F" w:rsidRPr="00FB052E" w:rsidRDefault="008711AE" w:rsidP="00FB052E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0,5</w:t>
            </w:r>
          </w:p>
        </w:tc>
        <w:tc>
          <w:tcPr>
            <w:tcW w:w="709" w:type="dxa"/>
          </w:tcPr>
          <w:p w14:paraId="20B06E22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2B7DDF5A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6EE40BC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4D36393F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343F14A2" w14:textId="77777777" w:rsidR="0049007F" w:rsidRPr="00FB052E" w:rsidRDefault="0049007F" w:rsidP="00FB052E">
            <w:pPr>
              <w:pStyle w:val="TableParagraph"/>
              <w:spacing w:before="11"/>
              <w:jc w:val="both"/>
              <w:rPr>
                <w:sz w:val="20"/>
                <w:szCs w:val="20"/>
              </w:rPr>
            </w:pPr>
          </w:p>
          <w:p w14:paraId="73075028" w14:textId="77777777" w:rsidR="0049007F" w:rsidRPr="00FB052E" w:rsidRDefault="008711AE" w:rsidP="00FB052E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5,0</w:t>
            </w:r>
          </w:p>
        </w:tc>
        <w:tc>
          <w:tcPr>
            <w:tcW w:w="709" w:type="dxa"/>
          </w:tcPr>
          <w:p w14:paraId="7A9B0F68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29AAF2CE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E31A394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715D16F7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B46F665" w14:textId="77777777" w:rsidR="0049007F" w:rsidRPr="00FB052E" w:rsidRDefault="0049007F" w:rsidP="00FB052E">
            <w:pPr>
              <w:pStyle w:val="TableParagraph"/>
              <w:spacing w:before="11"/>
              <w:jc w:val="both"/>
              <w:rPr>
                <w:sz w:val="20"/>
                <w:szCs w:val="20"/>
              </w:rPr>
            </w:pPr>
          </w:p>
          <w:p w14:paraId="0C67537E" w14:textId="77777777" w:rsidR="0049007F" w:rsidRPr="00FB052E" w:rsidRDefault="008711AE" w:rsidP="00FB052E">
            <w:pPr>
              <w:pStyle w:val="TableParagraph"/>
              <w:ind w:left="91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0,5</w:t>
            </w:r>
          </w:p>
        </w:tc>
        <w:tc>
          <w:tcPr>
            <w:tcW w:w="709" w:type="dxa"/>
          </w:tcPr>
          <w:p w14:paraId="72FAB13B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66E27F0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AFECD46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3C15BAEA" w14:textId="77777777" w:rsidR="0049007F" w:rsidRPr="00FB052E" w:rsidRDefault="0049007F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28B07D99" w14:textId="77777777" w:rsidR="0049007F" w:rsidRPr="00FB052E" w:rsidRDefault="0049007F" w:rsidP="00FB052E">
            <w:pPr>
              <w:pStyle w:val="TableParagraph"/>
              <w:spacing w:before="11"/>
              <w:jc w:val="both"/>
              <w:rPr>
                <w:sz w:val="20"/>
                <w:szCs w:val="20"/>
              </w:rPr>
            </w:pPr>
          </w:p>
          <w:p w14:paraId="15CF2137" w14:textId="77777777" w:rsidR="0049007F" w:rsidRPr="00FB052E" w:rsidRDefault="008711AE" w:rsidP="00FB052E">
            <w:pPr>
              <w:pStyle w:val="TableParagraph"/>
              <w:ind w:left="96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5,0</w:t>
            </w:r>
          </w:p>
        </w:tc>
      </w:tr>
      <w:tr w:rsidR="00FB052E" w:rsidRPr="0018310A" w14:paraId="43F4BB08" w14:textId="77777777" w:rsidTr="00C04602">
        <w:trPr>
          <w:trHeight w:val="1481"/>
        </w:trPr>
        <w:tc>
          <w:tcPr>
            <w:tcW w:w="8359" w:type="dxa"/>
            <w:tcBorders>
              <w:bottom w:val="double" w:sz="1" w:space="0" w:color="000000"/>
            </w:tcBorders>
            <w:shd w:val="clear" w:color="auto" w:fill="auto"/>
          </w:tcPr>
          <w:p w14:paraId="30F06394" w14:textId="5E5A27EB" w:rsidR="00E93543" w:rsidRPr="00FB052E" w:rsidRDefault="002468A3" w:rsidP="00FB052E">
            <w:pPr>
              <w:pStyle w:val="TableParagraph"/>
              <w:spacing w:before="246"/>
              <w:ind w:firstLine="284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DD5832" w:rsidRPr="00FB052E">
              <w:rPr>
                <w:sz w:val="20"/>
                <w:szCs w:val="20"/>
              </w:rPr>
              <w:t>.</w:t>
            </w:r>
            <w:r w:rsidR="00436FCC" w:rsidRPr="00FB052E">
              <w:rPr>
                <w:sz w:val="20"/>
                <w:szCs w:val="20"/>
              </w:rPr>
              <w:t xml:space="preserve"> Membro de comissão avaliadora </w:t>
            </w:r>
            <w:r w:rsidR="009225EB" w:rsidRPr="00FB052E">
              <w:rPr>
                <w:sz w:val="20"/>
                <w:szCs w:val="20"/>
              </w:rPr>
              <w:t>de</w:t>
            </w:r>
            <w:r w:rsidR="00E93543" w:rsidRPr="00FB052E">
              <w:rPr>
                <w:sz w:val="20"/>
                <w:szCs w:val="20"/>
              </w:rPr>
              <w:t xml:space="preserve"> </w:t>
            </w:r>
            <w:r w:rsidR="009225EB" w:rsidRPr="00FB052E">
              <w:rPr>
                <w:sz w:val="20"/>
                <w:szCs w:val="20"/>
              </w:rPr>
              <w:t xml:space="preserve">trabalhos em eventos </w:t>
            </w:r>
            <w:r w:rsidR="00E93543" w:rsidRPr="00FB052E">
              <w:rPr>
                <w:sz w:val="20"/>
                <w:szCs w:val="20"/>
              </w:rPr>
              <w:t>científico</w:t>
            </w:r>
            <w:r w:rsidR="00177541" w:rsidRPr="00FB052E">
              <w:rPr>
                <w:sz w:val="20"/>
                <w:szCs w:val="20"/>
              </w:rPr>
              <w:t>s</w:t>
            </w:r>
            <w:r w:rsidR="00E93543" w:rsidRPr="00FB052E">
              <w:rPr>
                <w:sz w:val="20"/>
                <w:szCs w:val="20"/>
              </w:rPr>
              <w:t xml:space="preserve"> (máximo de 05 eventos)</w:t>
            </w:r>
          </w:p>
          <w:p w14:paraId="773B3AB6" w14:textId="2B4B83D8" w:rsidR="00E93543" w:rsidRPr="00FB052E" w:rsidRDefault="00E93543" w:rsidP="00FB052E">
            <w:pPr>
              <w:pStyle w:val="TableParagraph"/>
              <w:spacing w:before="247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Anexar os documentos comprobatórios que contenham período (início e término) e ano do evento devidamente registrado por Sociedades Científicas ou eventos de Instituições de Ensino Superior ou Institutos de Ciência Tecnologia e Inovação responsável.</w:t>
            </w:r>
          </w:p>
        </w:tc>
        <w:tc>
          <w:tcPr>
            <w:tcW w:w="708" w:type="dxa"/>
            <w:tcBorders>
              <w:bottom w:val="double" w:sz="1" w:space="0" w:color="000000"/>
            </w:tcBorders>
          </w:tcPr>
          <w:p w14:paraId="500C357F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7F6D34BB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B8CE3D8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070D9D54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30595A69" w14:textId="77777777" w:rsidR="00E93543" w:rsidRPr="00FB052E" w:rsidRDefault="00E93543" w:rsidP="00FB052E">
            <w:pPr>
              <w:pStyle w:val="TableParagraph"/>
              <w:spacing w:before="11"/>
              <w:jc w:val="both"/>
              <w:rPr>
                <w:sz w:val="20"/>
                <w:szCs w:val="20"/>
              </w:rPr>
            </w:pPr>
          </w:p>
          <w:p w14:paraId="36484FC7" w14:textId="6EEE3F24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0,2</w:t>
            </w:r>
          </w:p>
        </w:tc>
        <w:tc>
          <w:tcPr>
            <w:tcW w:w="709" w:type="dxa"/>
            <w:tcBorders>
              <w:bottom w:val="double" w:sz="1" w:space="0" w:color="000000"/>
            </w:tcBorders>
          </w:tcPr>
          <w:p w14:paraId="44F92F7B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269F4EA3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48988B98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F3031E5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6F6D258" w14:textId="77777777" w:rsidR="00E93543" w:rsidRPr="00FB052E" w:rsidRDefault="00E93543" w:rsidP="00FB052E">
            <w:pPr>
              <w:pStyle w:val="TableParagraph"/>
              <w:spacing w:before="11"/>
              <w:jc w:val="both"/>
              <w:rPr>
                <w:sz w:val="20"/>
                <w:szCs w:val="20"/>
              </w:rPr>
            </w:pPr>
          </w:p>
          <w:p w14:paraId="0F296248" w14:textId="15F03DA2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  <w:tc>
          <w:tcPr>
            <w:tcW w:w="709" w:type="dxa"/>
            <w:tcBorders>
              <w:bottom w:val="double" w:sz="1" w:space="0" w:color="000000"/>
            </w:tcBorders>
          </w:tcPr>
          <w:p w14:paraId="3C792427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0E6CBDC5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7CB8DA9F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5AA7FE78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79DA3368" w14:textId="77777777" w:rsidR="00E93543" w:rsidRPr="00FB052E" w:rsidRDefault="00E93543" w:rsidP="00FB052E">
            <w:pPr>
              <w:pStyle w:val="TableParagraph"/>
              <w:spacing w:before="11"/>
              <w:jc w:val="both"/>
              <w:rPr>
                <w:sz w:val="20"/>
                <w:szCs w:val="20"/>
              </w:rPr>
            </w:pPr>
          </w:p>
          <w:p w14:paraId="41AC2798" w14:textId="42F3199D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0,2</w:t>
            </w:r>
          </w:p>
        </w:tc>
        <w:tc>
          <w:tcPr>
            <w:tcW w:w="709" w:type="dxa"/>
            <w:tcBorders>
              <w:bottom w:val="double" w:sz="1" w:space="0" w:color="000000"/>
            </w:tcBorders>
          </w:tcPr>
          <w:p w14:paraId="032A6731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0CC57D66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0F68672F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334B383A" w14:textId="77777777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67B8E292" w14:textId="77777777" w:rsidR="00E93543" w:rsidRPr="00FB052E" w:rsidRDefault="00E93543" w:rsidP="00FB052E">
            <w:pPr>
              <w:pStyle w:val="TableParagraph"/>
              <w:spacing w:before="11"/>
              <w:jc w:val="both"/>
              <w:rPr>
                <w:sz w:val="20"/>
                <w:szCs w:val="20"/>
              </w:rPr>
            </w:pPr>
          </w:p>
          <w:p w14:paraId="0477B7FB" w14:textId="3AD8E6E6" w:rsidR="00E93543" w:rsidRPr="00FB052E" w:rsidRDefault="00E93543" w:rsidP="00FB052E">
            <w:pPr>
              <w:pStyle w:val="TableParagraph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</w:tr>
      <w:tr w:rsidR="002468A3" w:rsidRPr="00DD5832" w14:paraId="5EAE451A" w14:textId="77777777" w:rsidTr="005E77A1">
        <w:trPr>
          <w:trHeight w:val="1797"/>
        </w:trPr>
        <w:tc>
          <w:tcPr>
            <w:tcW w:w="8359" w:type="dxa"/>
            <w:tcBorders>
              <w:bottom w:val="single" w:sz="4" w:space="0" w:color="auto"/>
            </w:tcBorders>
          </w:tcPr>
          <w:p w14:paraId="36FF55DE" w14:textId="40D1C48C" w:rsidR="002468A3" w:rsidRPr="00FB052E" w:rsidRDefault="00CA396E" w:rsidP="002468A3">
            <w:pPr>
              <w:pStyle w:val="TableParagraph"/>
              <w:spacing w:before="247"/>
              <w:ind w:left="30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2468A3" w:rsidRPr="00FB052E">
              <w:rPr>
                <w:sz w:val="20"/>
                <w:szCs w:val="20"/>
              </w:rPr>
              <w:t>.</w:t>
            </w:r>
            <w:r w:rsidR="002468A3" w:rsidRPr="00FB052E">
              <w:rPr>
                <w:spacing w:val="7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Livro</w:t>
            </w:r>
            <w:r w:rsidR="002468A3" w:rsidRPr="00FB052E">
              <w:rPr>
                <w:spacing w:val="17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ou</w:t>
            </w:r>
            <w:r w:rsidR="002468A3" w:rsidRPr="00FB052E">
              <w:rPr>
                <w:spacing w:val="9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capítulo</w:t>
            </w:r>
            <w:r w:rsidR="002468A3" w:rsidRPr="00FB052E">
              <w:rPr>
                <w:spacing w:val="14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de livro</w:t>
            </w:r>
            <w:r w:rsidR="002468A3" w:rsidRPr="00FB052E">
              <w:rPr>
                <w:spacing w:val="9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publicado</w:t>
            </w:r>
            <w:r w:rsidR="002468A3" w:rsidRPr="00FB052E">
              <w:rPr>
                <w:spacing w:val="8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por</w:t>
            </w:r>
            <w:r w:rsidR="002468A3" w:rsidRPr="00FB052E">
              <w:rPr>
                <w:spacing w:val="7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editora</w:t>
            </w:r>
            <w:r w:rsidR="002468A3" w:rsidRPr="00FB052E">
              <w:rPr>
                <w:spacing w:val="10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com</w:t>
            </w:r>
            <w:r w:rsidR="002468A3" w:rsidRPr="00FB052E">
              <w:rPr>
                <w:spacing w:val="17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corpo</w:t>
            </w:r>
            <w:r w:rsidR="002468A3" w:rsidRPr="00FB052E">
              <w:rPr>
                <w:spacing w:val="13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editorial</w:t>
            </w:r>
          </w:p>
          <w:p w14:paraId="7C8DF48B" w14:textId="77777777" w:rsidR="002468A3" w:rsidRPr="00FB052E" w:rsidRDefault="002468A3" w:rsidP="002468A3">
            <w:pPr>
              <w:pStyle w:val="TableParagraph"/>
              <w:spacing w:before="9"/>
              <w:jc w:val="both"/>
              <w:rPr>
                <w:sz w:val="20"/>
                <w:szCs w:val="20"/>
              </w:rPr>
            </w:pPr>
          </w:p>
          <w:p w14:paraId="6CEB82F6" w14:textId="0B6DB2CD" w:rsidR="002468A3" w:rsidRPr="00FB052E" w:rsidRDefault="002468A3" w:rsidP="002468A3">
            <w:pPr>
              <w:pStyle w:val="TableParagraph"/>
              <w:spacing w:line="247" w:lineRule="auto"/>
              <w:ind w:left="90" w:right="237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Anexar</w:t>
            </w:r>
            <w:r w:rsidRPr="00FB052E">
              <w:rPr>
                <w:spacing w:val="2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cumentos</w:t>
            </w:r>
            <w:r w:rsidRPr="00FB052E">
              <w:rPr>
                <w:spacing w:val="3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probatórios</w:t>
            </w:r>
            <w:r w:rsidRPr="00FB052E">
              <w:rPr>
                <w:spacing w:val="2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que</w:t>
            </w:r>
            <w:r w:rsidRPr="00FB052E">
              <w:rPr>
                <w:spacing w:val="2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ntenham</w:t>
            </w:r>
            <w:r w:rsidRPr="00FB052E">
              <w:rPr>
                <w:spacing w:val="3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apa,</w:t>
            </w:r>
            <w:r w:rsidRPr="00FB052E">
              <w:rPr>
                <w:spacing w:val="2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ﬁcha</w:t>
            </w:r>
            <w:r w:rsidRPr="00FB052E">
              <w:rPr>
                <w:spacing w:val="3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atalográﬁca,</w:t>
            </w:r>
            <w:r w:rsidRPr="00FB052E">
              <w:rPr>
                <w:spacing w:val="2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utores,</w:t>
            </w:r>
            <w:r w:rsidRPr="00FB052E">
              <w:rPr>
                <w:spacing w:val="2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no</w:t>
            </w:r>
            <w:r w:rsidRPr="00FB052E">
              <w:rPr>
                <w:spacing w:val="2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áginas</w:t>
            </w:r>
            <w:r w:rsidRPr="00FB052E">
              <w:rPr>
                <w:spacing w:val="3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ublicação</w:t>
            </w:r>
            <w:r w:rsidRPr="00FB052E">
              <w:rPr>
                <w:spacing w:val="1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1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livro</w:t>
            </w:r>
            <w:r w:rsidRPr="00FB052E">
              <w:rPr>
                <w:spacing w:val="1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u</w:t>
            </w:r>
            <w:r w:rsidRPr="00FB052E">
              <w:rPr>
                <w:spacing w:val="2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1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apítulo.</w:t>
            </w:r>
            <w:r w:rsidRPr="00FB052E">
              <w:rPr>
                <w:spacing w:val="2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o</w:t>
            </w:r>
            <w:r w:rsidRPr="00FB052E">
              <w:rPr>
                <w:spacing w:val="1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aso</w:t>
            </w:r>
            <w:r w:rsidRPr="00FB052E">
              <w:rPr>
                <w:spacing w:val="1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1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ontuação</w:t>
            </w:r>
            <w:r w:rsidRPr="00FB052E">
              <w:rPr>
                <w:spacing w:val="1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livro</w:t>
            </w:r>
            <w:r w:rsidRPr="00FB052E">
              <w:rPr>
                <w:spacing w:val="1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a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íntegra,</w:t>
            </w:r>
            <w:r w:rsidRPr="00FB052E">
              <w:rPr>
                <w:spacing w:val="1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ão</w:t>
            </w:r>
            <w:r w:rsidRPr="00FB052E">
              <w:rPr>
                <w:spacing w:val="1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haverá</w:t>
            </w:r>
            <w:r w:rsidRPr="00FB052E">
              <w:rPr>
                <w:spacing w:val="4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ontuação</w:t>
            </w:r>
            <w:r w:rsidRPr="00FB052E">
              <w:rPr>
                <w:spacing w:val="1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o</w:t>
            </w:r>
            <w:r>
              <w:rPr>
                <w:sz w:val="20"/>
                <w:szCs w:val="20"/>
              </w:rPr>
              <w:t>r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apítul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referente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mesm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livro.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Material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vinculado a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ventos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ient</w:t>
            </w:r>
            <w:r>
              <w:rPr>
                <w:sz w:val="20"/>
                <w:szCs w:val="20"/>
              </w:rPr>
              <w:t>í</w:t>
            </w:r>
            <w:r w:rsidRPr="00FB052E">
              <w:rPr>
                <w:sz w:val="20"/>
                <w:szCs w:val="20"/>
              </w:rPr>
              <w:t>ﬁcos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ão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serão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nsiderado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este</w:t>
            </w:r>
            <w:r w:rsidRPr="00FB052E">
              <w:rPr>
                <w:spacing w:val="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item,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vendo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ser</w:t>
            </w:r>
            <w:r w:rsidRPr="00FB052E">
              <w:rPr>
                <w:spacing w:val="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nquadrado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o</w:t>
            </w:r>
            <w:r w:rsidRPr="00FB052E">
              <w:rPr>
                <w:spacing w:val="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item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2.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0107E65D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2792B685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7FCE930D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2D7CAAB7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06C1C326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05A0B387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220C0AFC" w14:textId="5268480B" w:rsidR="002468A3" w:rsidRPr="00FB052E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673D8D6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5BC7B782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52101767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E74794D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39AE185B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A23BE4D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430E2383" w14:textId="66E92B01" w:rsidR="002468A3" w:rsidRPr="00FB052E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2,0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38479954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6BB45648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574F547F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7EB8C280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5FEB7F3D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255ED80B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10753AC0" w14:textId="687D2E1C" w:rsidR="002468A3" w:rsidRPr="00FB052E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1691B416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69573EA1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591CF7D2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305C8914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46D031C7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2E4D418A" w14:textId="77777777" w:rsidR="002468A3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</w:p>
          <w:p w14:paraId="7C5B8946" w14:textId="3C128A37" w:rsidR="002468A3" w:rsidRPr="00FB052E" w:rsidRDefault="002468A3" w:rsidP="002468A3">
            <w:pPr>
              <w:pStyle w:val="TableParagraph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2,0</w:t>
            </w:r>
          </w:p>
        </w:tc>
      </w:tr>
      <w:tr w:rsidR="002468A3" w:rsidRPr="00DD5832" w14:paraId="283B70DB" w14:textId="77777777" w:rsidTr="00423300">
        <w:trPr>
          <w:trHeight w:val="1823"/>
        </w:trPr>
        <w:tc>
          <w:tcPr>
            <w:tcW w:w="8359" w:type="dxa"/>
          </w:tcPr>
          <w:p w14:paraId="77015F18" w14:textId="5228BA9F" w:rsidR="002468A3" w:rsidRPr="00FB052E" w:rsidRDefault="00CA396E" w:rsidP="002468A3">
            <w:pPr>
              <w:pStyle w:val="TableParagraph"/>
              <w:spacing w:before="2" w:line="252" w:lineRule="auto"/>
              <w:ind w:left="143" w:right="793" w:firstLine="14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2468A3" w:rsidRPr="00FB052E">
              <w:rPr>
                <w:sz w:val="20"/>
                <w:szCs w:val="20"/>
              </w:rPr>
              <w:t>.</w:t>
            </w:r>
            <w:r w:rsidR="002468A3" w:rsidRPr="00FB052E">
              <w:rPr>
                <w:spacing w:val="53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Bolsa</w:t>
            </w:r>
            <w:r w:rsidR="002468A3" w:rsidRPr="00FB052E">
              <w:rPr>
                <w:spacing w:val="10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de Agências</w:t>
            </w:r>
            <w:r w:rsidR="002468A3" w:rsidRPr="00FB052E">
              <w:rPr>
                <w:spacing w:val="6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de</w:t>
            </w:r>
            <w:r w:rsidR="002468A3" w:rsidRPr="00FB052E">
              <w:rPr>
                <w:spacing w:val="47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Fomento:</w:t>
            </w:r>
            <w:r w:rsidR="002468A3" w:rsidRPr="00FB052E">
              <w:rPr>
                <w:spacing w:val="17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Iniciação</w:t>
            </w:r>
            <w:r w:rsidR="002468A3" w:rsidRPr="00FB052E">
              <w:rPr>
                <w:spacing w:val="5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Cient</w:t>
            </w:r>
            <w:r w:rsidR="002468A3">
              <w:rPr>
                <w:sz w:val="20"/>
                <w:szCs w:val="20"/>
              </w:rPr>
              <w:t>í</w:t>
            </w:r>
            <w:r w:rsidR="002468A3" w:rsidRPr="00FB052E">
              <w:rPr>
                <w:sz w:val="20"/>
                <w:szCs w:val="20"/>
              </w:rPr>
              <w:t>fica</w:t>
            </w:r>
            <w:r w:rsidR="002468A3" w:rsidRPr="00FB052E">
              <w:rPr>
                <w:spacing w:val="10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(Pesquisa</w:t>
            </w:r>
            <w:r w:rsidR="002468A3" w:rsidRPr="00FB052E">
              <w:rPr>
                <w:spacing w:val="10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ou</w:t>
            </w:r>
            <w:r w:rsidR="002468A3" w:rsidRPr="00FB052E">
              <w:rPr>
                <w:spacing w:val="8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Tecnológica)</w:t>
            </w:r>
            <w:r w:rsidR="002468A3" w:rsidRPr="00FB052E">
              <w:rPr>
                <w:spacing w:val="3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ou</w:t>
            </w:r>
            <w:r w:rsidR="002468A3" w:rsidRPr="00FB052E">
              <w:rPr>
                <w:spacing w:val="-45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Programa</w:t>
            </w:r>
            <w:r w:rsidR="002468A3" w:rsidRPr="00FB052E">
              <w:rPr>
                <w:spacing w:val="26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de</w:t>
            </w:r>
            <w:r w:rsidR="002468A3" w:rsidRPr="00FB052E">
              <w:rPr>
                <w:spacing w:val="17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Educação</w:t>
            </w:r>
            <w:r w:rsidR="002468A3" w:rsidRPr="00FB052E">
              <w:rPr>
                <w:spacing w:val="3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Tutorial.</w:t>
            </w:r>
            <w:r w:rsidR="002468A3" w:rsidRPr="00FB052E">
              <w:rPr>
                <w:spacing w:val="31"/>
                <w:sz w:val="20"/>
                <w:szCs w:val="20"/>
              </w:rPr>
              <w:t xml:space="preserve"> </w:t>
            </w:r>
            <w:r w:rsidR="002468A3" w:rsidRPr="00FB052E">
              <w:rPr>
                <w:spacing w:val="12"/>
                <w:sz w:val="20"/>
                <w:szCs w:val="20"/>
              </w:rPr>
              <w:t>Cada</w:t>
            </w:r>
            <w:r w:rsidR="002468A3" w:rsidRPr="00FB052E">
              <w:rPr>
                <w:spacing w:val="50"/>
                <w:sz w:val="20"/>
                <w:szCs w:val="20"/>
              </w:rPr>
              <w:t xml:space="preserve"> </w:t>
            </w:r>
            <w:r w:rsidR="002468A3" w:rsidRPr="00FB052E">
              <w:rPr>
                <w:spacing w:val="11"/>
                <w:sz w:val="20"/>
                <w:szCs w:val="20"/>
              </w:rPr>
              <w:t>item</w:t>
            </w:r>
            <w:r w:rsidR="002468A3" w:rsidRPr="00FB052E">
              <w:rPr>
                <w:spacing w:val="44"/>
                <w:sz w:val="20"/>
                <w:szCs w:val="20"/>
              </w:rPr>
              <w:t xml:space="preserve"> </w:t>
            </w:r>
            <w:r w:rsidR="002468A3" w:rsidRPr="00FB052E">
              <w:rPr>
                <w:spacing w:val="14"/>
                <w:sz w:val="20"/>
                <w:szCs w:val="20"/>
              </w:rPr>
              <w:t>pontuado</w:t>
            </w:r>
            <w:r w:rsidR="002468A3" w:rsidRPr="00FB052E">
              <w:rPr>
                <w:spacing w:val="49"/>
                <w:sz w:val="20"/>
                <w:szCs w:val="20"/>
              </w:rPr>
              <w:t xml:space="preserve"> </w:t>
            </w:r>
            <w:r w:rsidR="002468A3" w:rsidRPr="00FB052E">
              <w:rPr>
                <w:spacing w:val="14"/>
                <w:sz w:val="20"/>
                <w:szCs w:val="20"/>
              </w:rPr>
              <w:t>equivale</w:t>
            </w:r>
            <w:r w:rsidR="002468A3" w:rsidRPr="00FB052E">
              <w:rPr>
                <w:spacing w:val="4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a</w:t>
            </w:r>
            <w:r w:rsidR="002468A3" w:rsidRPr="00FB052E">
              <w:rPr>
                <w:spacing w:val="43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1</w:t>
            </w:r>
            <w:r w:rsidR="002468A3" w:rsidRPr="00FB052E">
              <w:rPr>
                <w:spacing w:val="30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mês</w:t>
            </w:r>
            <w:r w:rsidR="002468A3" w:rsidRPr="00FB052E">
              <w:rPr>
                <w:spacing w:val="28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de</w:t>
            </w:r>
            <w:r w:rsidR="002468A3" w:rsidRPr="00FB052E">
              <w:rPr>
                <w:spacing w:val="12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bolsa.</w:t>
            </w:r>
          </w:p>
          <w:p w14:paraId="38A81962" w14:textId="77777777" w:rsidR="002468A3" w:rsidRPr="00FB052E" w:rsidRDefault="002468A3" w:rsidP="002468A3">
            <w:pPr>
              <w:pStyle w:val="TableParagraph"/>
              <w:spacing w:before="5"/>
              <w:jc w:val="both"/>
              <w:rPr>
                <w:sz w:val="20"/>
                <w:szCs w:val="20"/>
              </w:rPr>
            </w:pPr>
          </w:p>
          <w:p w14:paraId="451966ED" w14:textId="0F375A82" w:rsidR="002468A3" w:rsidRPr="00FB052E" w:rsidRDefault="002468A3" w:rsidP="002468A3">
            <w:pPr>
              <w:pStyle w:val="TableParagraph"/>
              <w:spacing w:before="1" w:line="264" w:lineRule="auto"/>
              <w:ind w:left="90" w:right="498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Anexar os documentos comprobatórios que contenham período (início e término) e ano da atividade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vidamente registrados pela Pró-reitoria responsável ou órgão equivalente, ou declaração da agência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E</w:t>
            </w:r>
            <w:r w:rsidRPr="00FB052E">
              <w:rPr>
                <w:sz w:val="20"/>
                <w:szCs w:val="20"/>
              </w:rPr>
              <w:t>stadual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u</w:t>
            </w:r>
            <w:r w:rsidRPr="00FB052E">
              <w:rPr>
                <w:spacing w:val="1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F</w:t>
            </w:r>
            <w:r w:rsidRPr="00FB052E">
              <w:rPr>
                <w:sz w:val="20"/>
                <w:szCs w:val="20"/>
              </w:rPr>
              <w:t>ederal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fomento.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ão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serão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ontuadas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bolsas</w:t>
            </w:r>
            <w:r w:rsidRPr="00FB052E">
              <w:rPr>
                <w:spacing w:val="1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 extensão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mestrado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cumentos</w:t>
            </w:r>
            <w:r>
              <w:rPr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ssinados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elo</w:t>
            </w:r>
            <w:r w:rsidRPr="00FB052E">
              <w:rPr>
                <w:spacing w:val="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rientador</w:t>
            </w:r>
          </w:p>
        </w:tc>
        <w:tc>
          <w:tcPr>
            <w:tcW w:w="708" w:type="dxa"/>
          </w:tcPr>
          <w:p w14:paraId="3069D563" w14:textId="77777777" w:rsidR="00CA396E" w:rsidRDefault="00CA396E" w:rsidP="002468A3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</w:p>
          <w:p w14:paraId="1DE71F08" w14:textId="77777777" w:rsidR="00CA396E" w:rsidRDefault="00CA396E" w:rsidP="002468A3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</w:p>
          <w:p w14:paraId="3E9A8FC5" w14:textId="77777777" w:rsidR="00CA396E" w:rsidRDefault="00CA396E" w:rsidP="002468A3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</w:p>
          <w:p w14:paraId="393D1DCC" w14:textId="77777777" w:rsidR="00CA396E" w:rsidRDefault="00CA396E" w:rsidP="002468A3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</w:p>
          <w:p w14:paraId="1C49B674" w14:textId="77777777" w:rsidR="00CA396E" w:rsidRDefault="00CA396E" w:rsidP="002468A3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</w:p>
          <w:p w14:paraId="78DD6BC8" w14:textId="78ACE7E8" w:rsidR="002468A3" w:rsidRPr="00FB052E" w:rsidRDefault="002468A3" w:rsidP="002468A3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0,2</w:t>
            </w:r>
          </w:p>
        </w:tc>
        <w:tc>
          <w:tcPr>
            <w:tcW w:w="709" w:type="dxa"/>
          </w:tcPr>
          <w:p w14:paraId="5B565910" w14:textId="77777777" w:rsidR="00CA396E" w:rsidRDefault="00CA396E" w:rsidP="002468A3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</w:p>
          <w:p w14:paraId="1405B440" w14:textId="77777777" w:rsidR="00CA396E" w:rsidRDefault="00CA396E" w:rsidP="002468A3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</w:p>
          <w:p w14:paraId="7F8FB9B7" w14:textId="77777777" w:rsidR="00CA396E" w:rsidRDefault="00CA396E" w:rsidP="002468A3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</w:p>
          <w:p w14:paraId="444E3CAF" w14:textId="77777777" w:rsidR="00CA396E" w:rsidRDefault="00CA396E" w:rsidP="002468A3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</w:p>
          <w:p w14:paraId="69FCB828" w14:textId="77777777" w:rsidR="00CA396E" w:rsidRDefault="00CA396E" w:rsidP="002468A3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</w:p>
          <w:p w14:paraId="64569445" w14:textId="087ACC4F" w:rsidR="002468A3" w:rsidRPr="00FB052E" w:rsidRDefault="002468A3" w:rsidP="002468A3">
            <w:pPr>
              <w:pStyle w:val="TableParagraph"/>
              <w:ind w:left="90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6,0</w:t>
            </w:r>
          </w:p>
        </w:tc>
        <w:tc>
          <w:tcPr>
            <w:tcW w:w="709" w:type="dxa"/>
          </w:tcPr>
          <w:p w14:paraId="527884F7" w14:textId="77777777" w:rsidR="00CA396E" w:rsidRDefault="00CA396E" w:rsidP="002468A3">
            <w:pPr>
              <w:pStyle w:val="TableParagraph"/>
              <w:ind w:left="91"/>
              <w:jc w:val="both"/>
              <w:rPr>
                <w:sz w:val="20"/>
                <w:szCs w:val="20"/>
              </w:rPr>
            </w:pPr>
          </w:p>
          <w:p w14:paraId="195DFCFF" w14:textId="77777777" w:rsidR="00CA396E" w:rsidRDefault="00CA396E" w:rsidP="002468A3">
            <w:pPr>
              <w:pStyle w:val="TableParagraph"/>
              <w:ind w:left="91"/>
              <w:jc w:val="both"/>
              <w:rPr>
                <w:sz w:val="20"/>
                <w:szCs w:val="20"/>
              </w:rPr>
            </w:pPr>
          </w:p>
          <w:p w14:paraId="615BD794" w14:textId="77777777" w:rsidR="00CA396E" w:rsidRDefault="00CA396E" w:rsidP="002468A3">
            <w:pPr>
              <w:pStyle w:val="TableParagraph"/>
              <w:ind w:left="91"/>
              <w:jc w:val="both"/>
              <w:rPr>
                <w:sz w:val="20"/>
                <w:szCs w:val="20"/>
              </w:rPr>
            </w:pPr>
          </w:p>
          <w:p w14:paraId="552DFE68" w14:textId="77777777" w:rsidR="00CA396E" w:rsidRDefault="00CA396E" w:rsidP="002468A3">
            <w:pPr>
              <w:pStyle w:val="TableParagraph"/>
              <w:ind w:left="91"/>
              <w:jc w:val="both"/>
              <w:rPr>
                <w:sz w:val="20"/>
                <w:szCs w:val="20"/>
              </w:rPr>
            </w:pPr>
          </w:p>
          <w:p w14:paraId="0541DEAE" w14:textId="77777777" w:rsidR="00CA396E" w:rsidRDefault="00CA396E" w:rsidP="002468A3">
            <w:pPr>
              <w:pStyle w:val="TableParagraph"/>
              <w:ind w:left="91"/>
              <w:jc w:val="both"/>
              <w:rPr>
                <w:sz w:val="20"/>
                <w:szCs w:val="20"/>
              </w:rPr>
            </w:pPr>
          </w:p>
          <w:p w14:paraId="344D27D6" w14:textId="6085BA1D" w:rsidR="002468A3" w:rsidRPr="00FB052E" w:rsidRDefault="002468A3" w:rsidP="002468A3">
            <w:pPr>
              <w:pStyle w:val="TableParagraph"/>
              <w:ind w:left="91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0,2</w:t>
            </w:r>
          </w:p>
        </w:tc>
        <w:tc>
          <w:tcPr>
            <w:tcW w:w="709" w:type="dxa"/>
          </w:tcPr>
          <w:p w14:paraId="1A9DCBE0" w14:textId="77777777" w:rsidR="00CA396E" w:rsidRDefault="00CA396E" w:rsidP="002468A3">
            <w:pPr>
              <w:pStyle w:val="TableParagraph"/>
              <w:ind w:left="96"/>
              <w:jc w:val="both"/>
              <w:rPr>
                <w:sz w:val="20"/>
                <w:szCs w:val="20"/>
              </w:rPr>
            </w:pPr>
          </w:p>
          <w:p w14:paraId="338F8B97" w14:textId="77777777" w:rsidR="00CA396E" w:rsidRDefault="00CA396E" w:rsidP="002468A3">
            <w:pPr>
              <w:pStyle w:val="TableParagraph"/>
              <w:ind w:left="96"/>
              <w:jc w:val="both"/>
              <w:rPr>
                <w:sz w:val="20"/>
                <w:szCs w:val="20"/>
              </w:rPr>
            </w:pPr>
          </w:p>
          <w:p w14:paraId="6620ABD5" w14:textId="77777777" w:rsidR="00CA396E" w:rsidRDefault="00CA396E" w:rsidP="002468A3">
            <w:pPr>
              <w:pStyle w:val="TableParagraph"/>
              <w:ind w:left="96"/>
              <w:jc w:val="both"/>
              <w:rPr>
                <w:sz w:val="20"/>
                <w:szCs w:val="20"/>
              </w:rPr>
            </w:pPr>
          </w:p>
          <w:p w14:paraId="06D757D7" w14:textId="77777777" w:rsidR="00CA396E" w:rsidRDefault="00CA396E" w:rsidP="002468A3">
            <w:pPr>
              <w:pStyle w:val="TableParagraph"/>
              <w:ind w:left="96"/>
              <w:jc w:val="both"/>
              <w:rPr>
                <w:sz w:val="20"/>
                <w:szCs w:val="20"/>
              </w:rPr>
            </w:pPr>
          </w:p>
          <w:p w14:paraId="6A6AFF5D" w14:textId="77777777" w:rsidR="00CA396E" w:rsidRDefault="00CA396E" w:rsidP="002468A3">
            <w:pPr>
              <w:pStyle w:val="TableParagraph"/>
              <w:ind w:left="96"/>
              <w:jc w:val="both"/>
              <w:rPr>
                <w:sz w:val="20"/>
                <w:szCs w:val="20"/>
              </w:rPr>
            </w:pPr>
          </w:p>
          <w:p w14:paraId="36DF1BD4" w14:textId="0E51926C" w:rsidR="002468A3" w:rsidRPr="00FB052E" w:rsidRDefault="002468A3" w:rsidP="002468A3">
            <w:pPr>
              <w:pStyle w:val="TableParagraph"/>
              <w:ind w:left="96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6,0</w:t>
            </w:r>
          </w:p>
        </w:tc>
      </w:tr>
      <w:tr w:rsidR="002468A3" w:rsidRPr="00FB1773" w14:paraId="5F7B4BA4" w14:textId="77777777" w:rsidTr="005E77A1">
        <w:tblPrEx>
          <w:tblBorders>
            <w:top w:val="none" w:sz="0" w:space="0" w:color="auto"/>
          </w:tblBorders>
        </w:tblPrEx>
        <w:trPr>
          <w:trHeight w:val="1565"/>
        </w:trPr>
        <w:tc>
          <w:tcPr>
            <w:tcW w:w="8359" w:type="dxa"/>
            <w:tcBorders>
              <w:top w:val="single" w:sz="4" w:space="0" w:color="auto"/>
            </w:tcBorders>
          </w:tcPr>
          <w:p w14:paraId="44FE0873" w14:textId="77777777" w:rsidR="002468A3" w:rsidRPr="00FB052E" w:rsidRDefault="002468A3" w:rsidP="002468A3">
            <w:pPr>
              <w:pStyle w:val="TableParagraph"/>
              <w:spacing w:before="6"/>
              <w:jc w:val="both"/>
              <w:rPr>
                <w:sz w:val="20"/>
                <w:szCs w:val="20"/>
              </w:rPr>
            </w:pPr>
          </w:p>
          <w:p w14:paraId="50EF1140" w14:textId="2A54EC8E" w:rsidR="002468A3" w:rsidRPr="00CE02E9" w:rsidRDefault="00CA396E" w:rsidP="002468A3">
            <w:pPr>
              <w:pStyle w:val="TableParagraph"/>
              <w:spacing w:line="256" w:lineRule="auto"/>
              <w:ind w:left="623" w:right="487" w:hanging="32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2468A3" w:rsidRPr="00FB052E">
              <w:rPr>
                <w:sz w:val="20"/>
                <w:szCs w:val="20"/>
              </w:rPr>
              <w:t>.</w:t>
            </w:r>
            <w:r w:rsidR="002468A3" w:rsidRPr="00FB052E">
              <w:rPr>
                <w:spacing w:val="6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Iniciação</w:t>
            </w:r>
            <w:r w:rsidR="002468A3" w:rsidRPr="00FB052E">
              <w:rPr>
                <w:spacing w:val="-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científica</w:t>
            </w:r>
            <w:r w:rsidR="002468A3" w:rsidRPr="00FB052E">
              <w:rPr>
                <w:spacing w:val="4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voluntária</w:t>
            </w:r>
            <w:r w:rsidR="002468A3" w:rsidRPr="00FB052E">
              <w:rPr>
                <w:spacing w:val="5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(PIVIC).</w:t>
            </w:r>
            <w:r w:rsidR="002468A3" w:rsidRPr="00FB052E">
              <w:rPr>
                <w:spacing w:val="-2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No</w:t>
            </w:r>
            <w:r w:rsidR="002468A3" w:rsidRPr="00FB052E">
              <w:rPr>
                <w:spacing w:val="-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máximo</w:t>
            </w:r>
            <w:r w:rsidR="002468A3" w:rsidRPr="00FB052E">
              <w:rPr>
                <w:spacing w:val="-2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uma</w:t>
            </w:r>
            <w:r w:rsidR="002468A3" w:rsidRPr="00FB052E">
              <w:rPr>
                <w:spacing w:val="5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por</w:t>
            </w:r>
            <w:r w:rsidR="002468A3" w:rsidRPr="00FB052E">
              <w:rPr>
                <w:spacing w:val="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semestre.</w:t>
            </w:r>
            <w:r w:rsidR="002468A3" w:rsidRPr="00FB052E">
              <w:rPr>
                <w:spacing w:val="4"/>
                <w:sz w:val="20"/>
                <w:szCs w:val="20"/>
              </w:rPr>
              <w:t xml:space="preserve"> </w:t>
            </w:r>
            <w:r w:rsidR="002468A3" w:rsidRPr="00CE02E9">
              <w:rPr>
                <w:sz w:val="20"/>
                <w:szCs w:val="20"/>
              </w:rPr>
              <w:t xml:space="preserve"> Pontuação</w:t>
            </w:r>
            <w:r w:rsidR="002468A3">
              <w:rPr>
                <w:sz w:val="20"/>
                <w:szCs w:val="20"/>
              </w:rPr>
              <w:t xml:space="preserve"> por semestre </w:t>
            </w:r>
            <w:r w:rsidR="002468A3" w:rsidRPr="00CE02E9">
              <w:rPr>
                <w:sz w:val="20"/>
                <w:szCs w:val="20"/>
              </w:rPr>
              <w:t>letivo. Cada</w:t>
            </w:r>
            <w:r w:rsidR="002468A3" w:rsidRPr="00CE02E9">
              <w:rPr>
                <w:spacing w:val="1"/>
                <w:sz w:val="20"/>
                <w:szCs w:val="20"/>
              </w:rPr>
              <w:t xml:space="preserve"> </w:t>
            </w:r>
            <w:r w:rsidR="002468A3" w:rsidRPr="00CE02E9">
              <w:rPr>
                <w:sz w:val="20"/>
                <w:szCs w:val="20"/>
              </w:rPr>
              <w:t>item</w:t>
            </w:r>
            <w:r w:rsidR="002468A3" w:rsidRPr="00CE02E9">
              <w:rPr>
                <w:spacing w:val="-2"/>
                <w:sz w:val="20"/>
                <w:szCs w:val="20"/>
              </w:rPr>
              <w:t xml:space="preserve"> </w:t>
            </w:r>
            <w:r w:rsidR="002468A3" w:rsidRPr="00CE02E9">
              <w:rPr>
                <w:sz w:val="20"/>
                <w:szCs w:val="20"/>
              </w:rPr>
              <w:t>pontuado</w:t>
            </w:r>
            <w:r w:rsidR="002468A3" w:rsidRPr="00CE02E9">
              <w:rPr>
                <w:spacing w:val="-5"/>
                <w:sz w:val="20"/>
                <w:szCs w:val="20"/>
              </w:rPr>
              <w:t xml:space="preserve"> </w:t>
            </w:r>
            <w:r w:rsidR="002468A3" w:rsidRPr="00CE02E9">
              <w:rPr>
                <w:sz w:val="20"/>
                <w:szCs w:val="20"/>
              </w:rPr>
              <w:t>equivale</w:t>
            </w:r>
            <w:r w:rsidR="002468A3" w:rsidRPr="00CE02E9">
              <w:rPr>
                <w:spacing w:val="-4"/>
                <w:sz w:val="20"/>
                <w:szCs w:val="20"/>
              </w:rPr>
              <w:t xml:space="preserve"> </w:t>
            </w:r>
            <w:r w:rsidR="002468A3" w:rsidRPr="00CE02E9">
              <w:rPr>
                <w:sz w:val="20"/>
                <w:szCs w:val="20"/>
              </w:rPr>
              <w:t>a um</w:t>
            </w:r>
            <w:r w:rsidR="002468A3" w:rsidRPr="00CE02E9">
              <w:rPr>
                <w:spacing w:val="-1"/>
                <w:sz w:val="20"/>
                <w:szCs w:val="20"/>
              </w:rPr>
              <w:t xml:space="preserve"> </w:t>
            </w:r>
            <w:r w:rsidR="002468A3" w:rsidRPr="00CE02E9">
              <w:rPr>
                <w:sz w:val="20"/>
                <w:szCs w:val="20"/>
              </w:rPr>
              <w:t>mês.</w:t>
            </w:r>
          </w:p>
          <w:p w14:paraId="609700FD" w14:textId="7E75A308" w:rsidR="002468A3" w:rsidRPr="00FB052E" w:rsidRDefault="002468A3" w:rsidP="002468A3">
            <w:pPr>
              <w:pStyle w:val="TableParagraph"/>
              <w:spacing w:line="256" w:lineRule="auto"/>
              <w:ind w:left="623" w:right="487" w:hanging="322"/>
              <w:jc w:val="both"/>
              <w:rPr>
                <w:sz w:val="20"/>
                <w:szCs w:val="20"/>
              </w:rPr>
            </w:pPr>
          </w:p>
          <w:p w14:paraId="56E1F102" w14:textId="77777777" w:rsidR="002468A3" w:rsidRPr="00FB052E" w:rsidRDefault="002468A3" w:rsidP="002468A3">
            <w:pPr>
              <w:pStyle w:val="TableParagraph"/>
              <w:spacing w:line="249" w:lineRule="auto"/>
              <w:ind w:left="91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Anexar documento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probatório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que contenham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eríod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(iníci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 término)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 an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a atividade</w:t>
            </w:r>
            <w:r w:rsidRPr="00FB052E">
              <w:rPr>
                <w:spacing w:val="-4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vidamente</w:t>
            </w:r>
            <w:r w:rsidRPr="00FB052E">
              <w:rPr>
                <w:spacing w:val="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registrados</w:t>
            </w:r>
            <w:r w:rsidRPr="00FB052E">
              <w:rPr>
                <w:spacing w:val="1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ela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ró-reitoria</w:t>
            </w:r>
            <w:r w:rsidRPr="00FB052E">
              <w:rPr>
                <w:spacing w:val="1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responsável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u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órgão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quivalente.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14:paraId="08EE004F" w14:textId="77777777" w:rsidR="00CA396E" w:rsidRDefault="00CA396E" w:rsidP="002468A3">
            <w:pPr>
              <w:pStyle w:val="TableParagraph"/>
              <w:ind w:right="243"/>
              <w:jc w:val="center"/>
              <w:rPr>
                <w:sz w:val="20"/>
                <w:szCs w:val="20"/>
              </w:rPr>
            </w:pPr>
          </w:p>
          <w:p w14:paraId="521DDD96" w14:textId="77777777" w:rsidR="00CA396E" w:rsidRDefault="00CA396E" w:rsidP="002468A3">
            <w:pPr>
              <w:pStyle w:val="TableParagraph"/>
              <w:ind w:right="243"/>
              <w:jc w:val="center"/>
              <w:rPr>
                <w:sz w:val="20"/>
                <w:szCs w:val="20"/>
              </w:rPr>
            </w:pPr>
          </w:p>
          <w:p w14:paraId="1E199685" w14:textId="77777777" w:rsidR="00CA396E" w:rsidRDefault="00CA396E" w:rsidP="002468A3">
            <w:pPr>
              <w:pStyle w:val="TableParagraph"/>
              <w:ind w:right="243"/>
              <w:jc w:val="center"/>
              <w:rPr>
                <w:sz w:val="20"/>
                <w:szCs w:val="20"/>
              </w:rPr>
            </w:pPr>
          </w:p>
          <w:p w14:paraId="3E7E37E2" w14:textId="77777777" w:rsidR="00CA396E" w:rsidRDefault="00CA396E" w:rsidP="002468A3">
            <w:pPr>
              <w:pStyle w:val="TableParagraph"/>
              <w:ind w:right="243"/>
              <w:jc w:val="center"/>
              <w:rPr>
                <w:sz w:val="20"/>
                <w:szCs w:val="20"/>
              </w:rPr>
            </w:pPr>
          </w:p>
          <w:p w14:paraId="32721FF3" w14:textId="77777777" w:rsidR="00CA396E" w:rsidRDefault="00CA396E" w:rsidP="002468A3">
            <w:pPr>
              <w:pStyle w:val="TableParagraph"/>
              <w:ind w:right="243"/>
              <w:jc w:val="center"/>
              <w:rPr>
                <w:sz w:val="20"/>
                <w:szCs w:val="20"/>
              </w:rPr>
            </w:pPr>
          </w:p>
          <w:p w14:paraId="2D5822E8" w14:textId="0B32AF0C" w:rsidR="002468A3" w:rsidRPr="00FB052E" w:rsidRDefault="002468A3" w:rsidP="002468A3">
            <w:pPr>
              <w:pStyle w:val="TableParagraph"/>
              <w:ind w:right="243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0,1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4719B7C3" w14:textId="77777777" w:rsidR="00CA396E" w:rsidRDefault="00CA396E" w:rsidP="002468A3">
            <w:pPr>
              <w:pStyle w:val="TableParagraph"/>
              <w:ind w:right="216"/>
              <w:jc w:val="center"/>
              <w:rPr>
                <w:sz w:val="20"/>
                <w:szCs w:val="20"/>
              </w:rPr>
            </w:pPr>
          </w:p>
          <w:p w14:paraId="12BD02FC" w14:textId="77777777" w:rsidR="00CA396E" w:rsidRDefault="00CA396E" w:rsidP="002468A3">
            <w:pPr>
              <w:pStyle w:val="TableParagraph"/>
              <w:ind w:right="216"/>
              <w:jc w:val="center"/>
              <w:rPr>
                <w:sz w:val="20"/>
                <w:szCs w:val="20"/>
              </w:rPr>
            </w:pPr>
          </w:p>
          <w:p w14:paraId="3CA21A2D" w14:textId="77777777" w:rsidR="00CA396E" w:rsidRDefault="00CA396E" w:rsidP="002468A3">
            <w:pPr>
              <w:pStyle w:val="TableParagraph"/>
              <w:ind w:right="216"/>
              <w:jc w:val="center"/>
              <w:rPr>
                <w:sz w:val="20"/>
                <w:szCs w:val="20"/>
              </w:rPr>
            </w:pPr>
          </w:p>
          <w:p w14:paraId="059443A2" w14:textId="77777777" w:rsidR="00CA396E" w:rsidRDefault="00CA396E" w:rsidP="002468A3">
            <w:pPr>
              <w:pStyle w:val="TableParagraph"/>
              <w:ind w:right="216"/>
              <w:jc w:val="center"/>
              <w:rPr>
                <w:sz w:val="20"/>
                <w:szCs w:val="20"/>
              </w:rPr>
            </w:pPr>
          </w:p>
          <w:p w14:paraId="4A77FEAF" w14:textId="77777777" w:rsidR="00CA396E" w:rsidRDefault="00CA396E" w:rsidP="002468A3">
            <w:pPr>
              <w:pStyle w:val="TableParagraph"/>
              <w:ind w:right="216"/>
              <w:jc w:val="center"/>
              <w:rPr>
                <w:sz w:val="20"/>
                <w:szCs w:val="20"/>
              </w:rPr>
            </w:pPr>
          </w:p>
          <w:p w14:paraId="10F403C2" w14:textId="23F35E5E" w:rsidR="002468A3" w:rsidRPr="00FB052E" w:rsidRDefault="002468A3" w:rsidP="002468A3">
            <w:pPr>
              <w:pStyle w:val="TableParagraph"/>
              <w:ind w:right="216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3,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5791F585" w14:textId="77777777" w:rsidR="00CA396E" w:rsidRDefault="00CA396E" w:rsidP="002468A3">
            <w:pPr>
              <w:pStyle w:val="TableParagraph"/>
              <w:ind w:right="240"/>
              <w:jc w:val="center"/>
              <w:rPr>
                <w:sz w:val="20"/>
                <w:szCs w:val="20"/>
              </w:rPr>
            </w:pPr>
          </w:p>
          <w:p w14:paraId="25F7293C" w14:textId="77777777" w:rsidR="00CA396E" w:rsidRDefault="00CA396E" w:rsidP="002468A3">
            <w:pPr>
              <w:pStyle w:val="TableParagraph"/>
              <w:ind w:right="240"/>
              <w:jc w:val="center"/>
              <w:rPr>
                <w:sz w:val="20"/>
                <w:szCs w:val="20"/>
              </w:rPr>
            </w:pPr>
          </w:p>
          <w:p w14:paraId="0C3EEE53" w14:textId="77777777" w:rsidR="00CA396E" w:rsidRDefault="00CA396E" w:rsidP="002468A3">
            <w:pPr>
              <w:pStyle w:val="TableParagraph"/>
              <w:ind w:right="240"/>
              <w:jc w:val="center"/>
              <w:rPr>
                <w:sz w:val="20"/>
                <w:szCs w:val="20"/>
              </w:rPr>
            </w:pPr>
          </w:p>
          <w:p w14:paraId="56046B3A" w14:textId="77777777" w:rsidR="00CA396E" w:rsidRDefault="00CA396E" w:rsidP="002468A3">
            <w:pPr>
              <w:pStyle w:val="TableParagraph"/>
              <w:ind w:right="240"/>
              <w:jc w:val="center"/>
              <w:rPr>
                <w:sz w:val="20"/>
                <w:szCs w:val="20"/>
              </w:rPr>
            </w:pPr>
          </w:p>
          <w:p w14:paraId="44B9AF8B" w14:textId="77777777" w:rsidR="00CA396E" w:rsidRDefault="00CA396E" w:rsidP="002468A3">
            <w:pPr>
              <w:pStyle w:val="TableParagraph"/>
              <w:ind w:right="240"/>
              <w:jc w:val="center"/>
              <w:rPr>
                <w:sz w:val="20"/>
                <w:szCs w:val="20"/>
              </w:rPr>
            </w:pPr>
          </w:p>
          <w:p w14:paraId="42D67D94" w14:textId="029261AC" w:rsidR="002468A3" w:rsidRPr="00FB052E" w:rsidRDefault="002468A3" w:rsidP="002468A3">
            <w:pPr>
              <w:pStyle w:val="TableParagraph"/>
              <w:ind w:right="240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0,1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1207F5DA" w14:textId="77777777" w:rsidR="00CA396E" w:rsidRDefault="00CA396E" w:rsidP="002468A3">
            <w:pPr>
              <w:pStyle w:val="TableParagraph"/>
              <w:ind w:right="212"/>
              <w:jc w:val="center"/>
              <w:rPr>
                <w:sz w:val="20"/>
                <w:szCs w:val="20"/>
              </w:rPr>
            </w:pPr>
          </w:p>
          <w:p w14:paraId="0C8D5A71" w14:textId="77777777" w:rsidR="00CA396E" w:rsidRDefault="00CA396E" w:rsidP="002468A3">
            <w:pPr>
              <w:pStyle w:val="TableParagraph"/>
              <w:ind w:right="212"/>
              <w:jc w:val="center"/>
              <w:rPr>
                <w:sz w:val="20"/>
                <w:szCs w:val="20"/>
              </w:rPr>
            </w:pPr>
          </w:p>
          <w:p w14:paraId="3647BD43" w14:textId="77777777" w:rsidR="00CA396E" w:rsidRDefault="00CA396E" w:rsidP="002468A3">
            <w:pPr>
              <w:pStyle w:val="TableParagraph"/>
              <w:ind w:right="212"/>
              <w:jc w:val="center"/>
              <w:rPr>
                <w:sz w:val="20"/>
                <w:szCs w:val="20"/>
              </w:rPr>
            </w:pPr>
          </w:p>
          <w:p w14:paraId="6CB1F691" w14:textId="77777777" w:rsidR="00CA396E" w:rsidRDefault="00CA396E" w:rsidP="002468A3">
            <w:pPr>
              <w:pStyle w:val="TableParagraph"/>
              <w:ind w:right="212"/>
              <w:jc w:val="center"/>
              <w:rPr>
                <w:sz w:val="20"/>
                <w:szCs w:val="20"/>
              </w:rPr>
            </w:pPr>
          </w:p>
          <w:p w14:paraId="6019E001" w14:textId="77777777" w:rsidR="00CA396E" w:rsidRDefault="00CA396E" w:rsidP="002468A3">
            <w:pPr>
              <w:pStyle w:val="TableParagraph"/>
              <w:ind w:right="212"/>
              <w:jc w:val="center"/>
              <w:rPr>
                <w:sz w:val="20"/>
                <w:szCs w:val="20"/>
              </w:rPr>
            </w:pPr>
          </w:p>
          <w:p w14:paraId="42916923" w14:textId="024D0733" w:rsidR="002468A3" w:rsidRPr="00FB052E" w:rsidRDefault="002468A3" w:rsidP="002468A3">
            <w:pPr>
              <w:pStyle w:val="TableParagraph"/>
              <w:ind w:right="212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3,0</w:t>
            </w:r>
          </w:p>
        </w:tc>
      </w:tr>
      <w:tr w:rsidR="005E77A1" w:rsidRPr="00FB1773" w14:paraId="584DDE19" w14:textId="77777777" w:rsidTr="00C04602">
        <w:tblPrEx>
          <w:tblBorders>
            <w:top w:val="none" w:sz="0" w:space="0" w:color="auto"/>
          </w:tblBorders>
        </w:tblPrEx>
        <w:trPr>
          <w:trHeight w:val="1385"/>
        </w:trPr>
        <w:tc>
          <w:tcPr>
            <w:tcW w:w="8359" w:type="dxa"/>
          </w:tcPr>
          <w:p w14:paraId="1811A9F3" w14:textId="0E7E110A" w:rsidR="002468A3" w:rsidRPr="00FB052E" w:rsidRDefault="00CA396E" w:rsidP="002468A3">
            <w:pPr>
              <w:pStyle w:val="TableParagraph"/>
              <w:spacing w:line="256" w:lineRule="auto"/>
              <w:ind w:left="623" w:right="1102" w:hanging="322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7</w:t>
            </w:r>
            <w:r w:rsidR="002468A3">
              <w:rPr>
                <w:sz w:val="20"/>
                <w:szCs w:val="20"/>
              </w:rPr>
              <w:t xml:space="preserve">. </w:t>
            </w:r>
            <w:r w:rsidR="002468A3" w:rsidRPr="00FB052E">
              <w:rPr>
                <w:sz w:val="20"/>
                <w:szCs w:val="20"/>
              </w:rPr>
              <w:t>Monitoria de disciplina. No máximo uma por semestre. Pontuação por semestre letivo</w:t>
            </w:r>
            <w:r w:rsidR="002468A3" w:rsidRPr="00FB052E">
              <w:rPr>
                <w:spacing w:val="-45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(mínimo</w:t>
            </w:r>
            <w:r w:rsidR="002468A3" w:rsidRPr="00FB052E">
              <w:rPr>
                <w:spacing w:val="5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3</w:t>
            </w:r>
            <w:r w:rsidR="002468A3" w:rsidRPr="00FB052E">
              <w:rPr>
                <w:spacing w:val="10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meses). Cada</w:t>
            </w:r>
            <w:r w:rsidR="002468A3" w:rsidRPr="00FB052E">
              <w:rPr>
                <w:spacing w:val="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item</w:t>
            </w:r>
            <w:r w:rsidR="002468A3" w:rsidRPr="00FB052E">
              <w:rPr>
                <w:spacing w:val="-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pontuado</w:t>
            </w:r>
            <w:r w:rsidR="002468A3" w:rsidRPr="00FB052E">
              <w:rPr>
                <w:spacing w:val="-5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equivale</w:t>
            </w:r>
            <w:r w:rsidR="002468A3" w:rsidRPr="00FB052E">
              <w:rPr>
                <w:spacing w:val="-4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a</w:t>
            </w:r>
            <w:r w:rsidR="002468A3" w:rsidRPr="00FB052E">
              <w:rPr>
                <w:spacing w:val="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um</w:t>
            </w:r>
            <w:r w:rsidR="002468A3" w:rsidRPr="00FB052E">
              <w:rPr>
                <w:spacing w:val="-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mês.</w:t>
            </w:r>
          </w:p>
          <w:p w14:paraId="78B17ACF" w14:textId="77777777" w:rsidR="002468A3" w:rsidRPr="00FB052E" w:rsidRDefault="002468A3" w:rsidP="002468A3">
            <w:pPr>
              <w:pStyle w:val="TableParagraph"/>
              <w:spacing w:before="9"/>
              <w:jc w:val="both"/>
              <w:rPr>
                <w:sz w:val="20"/>
                <w:szCs w:val="20"/>
              </w:rPr>
            </w:pPr>
          </w:p>
          <w:p w14:paraId="4BC1457E" w14:textId="77777777" w:rsidR="002468A3" w:rsidRPr="00FB052E" w:rsidRDefault="002468A3" w:rsidP="002468A3">
            <w:pPr>
              <w:pStyle w:val="TableParagraph"/>
              <w:spacing w:line="247" w:lineRule="auto"/>
              <w:ind w:left="91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Anexar documento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probatório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que contenham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eríod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(iníci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 término)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 an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a atividade</w:t>
            </w:r>
            <w:r w:rsidRPr="00FB052E">
              <w:rPr>
                <w:spacing w:val="-4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vidamente</w:t>
            </w:r>
            <w:r w:rsidRPr="00FB052E">
              <w:rPr>
                <w:spacing w:val="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registrados</w:t>
            </w:r>
            <w:r w:rsidRPr="00FB052E">
              <w:rPr>
                <w:spacing w:val="1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ela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ró-reitoria</w:t>
            </w:r>
            <w:r w:rsidRPr="00FB052E">
              <w:rPr>
                <w:spacing w:val="1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responsável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u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órgão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quivalente.</w:t>
            </w:r>
          </w:p>
        </w:tc>
        <w:tc>
          <w:tcPr>
            <w:tcW w:w="708" w:type="dxa"/>
          </w:tcPr>
          <w:p w14:paraId="2DBB5F30" w14:textId="77777777" w:rsidR="00CA396E" w:rsidRDefault="00CA396E" w:rsidP="002468A3">
            <w:pPr>
              <w:pStyle w:val="TableParagraph"/>
              <w:ind w:left="4"/>
              <w:jc w:val="center"/>
              <w:rPr>
                <w:sz w:val="20"/>
                <w:szCs w:val="20"/>
              </w:rPr>
            </w:pPr>
          </w:p>
          <w:p w14:paraId="09F44373" w14:textId="77777777" w:rsidR="00CA396E" w:rsidRDefault="00CA396E" w:rsidP="002468A3">
            <w:pPr>
              <w:pStyle w:val="TableParagraph"/>
              <w:ind w:left="4"/>
              <w:jc w:val="center"/>
              <w:rPr>
                <w:sz w:val="20"/>
                <w:szCs w:val="20"/>
              </w:rPr>
            </w:pPr>
          </w:p>
          <w:p w14:paraId="0B92E790" w14:textId="77777777" w:rsidR="00CA396E" w:rsidRDefault="00CA396E" w:rsidP="002468A3">
            <w:pPr>
              <w:pStyle w:val="TableParagraph"/>
              <w:ind w:left="4"/>
              <w:jc w:val="center"/>
              <w:rPr>
                <w:sz w:val="20"/>
                <w:szCs w:val="20"/>
              </w:rPr>
            </w:pPr>
          </w:p>
          <w:p w14:paraId="70BAC4AC" w14:textId="77777777" w:rsidR="00CA396E" w:rsidRDefault="00CA396E" w:rsidP="002468A3">
            <w:pPr>
              <w:pStyle w:val="TableParagraph"/>
              <w:ind w:left="4"/>
              <w:jc w:val="center"/>
              <w:rPr>
                <w:sz w:val="20"/>
                <w:szCs w:val="20"/>
              </w:rPr>
            </w:pPr>
          </w:p>
          <w:p w14:paraId="5B8E0999" w14:textId="1DCA30B1" w:rsidR="002468A3" w:rsidRPr="00FB052E" w:rsidRDefault="002468A3" w:rsidP="002468A3">
            <w:pPr>
              <w:pStyle w:val="TableParagraph"/>
              <w:ind w:left="4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0,1</w:t>
            </w:r>
          </w:p>
        </w:tc>
        <w:tc>
          <w:tcPr>
            <w:tcW w:w="709" w:type="dxa"/>
          </w:tcPr>
          <w:p w14:paraId="5AF343F1" w14:textId="77777777" w:rsidR="00CA396E" w:rsidRDefault="00CA396E" w:rsidP="002468A3">
            <w:pPr>
              <w:pStyle w:val="TableParagraph"/>
              <w:ind w:left="-2"/>
              <w:jc w:val="center"/>
              <w:rPr>
                <w:sz w:val="20"/>
                <w:szCs w:val="20"/>
              </w:rPr>
            </w:pPr>
          </w:p>
          <w:p w14:paraId="413C6A86" w14:textId="77777777" w:rsidR="00CA396E" w:rsidRDefault="00CA396E" w:rsidP="002468A3">
            <w:pPr>
              <w:pStyle w:val="TableParagraph"/>
              <w:ind w:left="-2"/>
              <w:jc w:val="center"/>
              <w:rPr>
                <w:sz w:val="20"/>
                <w:szCs w:val="20"/>
              </w:rPr>
            </w:pPr>
          </w:p>
          <w:p w14:paraId="411C9B80" w14:textId="77777777" w:rsidR="00CA396E" w:rsidRDefault="00CA396E" w:rsidP="002468A3">
            <w:pPr>
              <w:pStyle w:val="TableParagraph"/>
              <w:ind w:left="-2"/>
              <w:jc w:val="center"/>
              <w:rPr>
                <w:sz w:val="20"/>
                <w:szCs w:val="20"/>
              </w:rPr>
            </w:pPr>
          </w:p>
          <w:p w14:paraId="17397428" w14:textId="77777777" w:rsidR="00CA396E" w:rsidRDefault="00CA396E" w:rsidP="002468A3">
            <w:pPr>
              <w:pStyle w:val="TableParagraph"/>
              <w:ind w:left="-2"/>
              <w:jc w:val="center"/>
              <w:rPr>
                <w:sz w:val="20"/>
                <w:szCs w:val="20"/>
              </w:rPr>
            </w:pPr>
          </w:p>
          <w:p w14:paraId="517BDA43" w14:textId="01864609" w:rsidR="002468A3" w:rsidRPr="00FB052E" w:rsidRDefault="002468A3" w:rsidP="002468A3">
            <w:pPr>
              <w:pStyle w:val="TableParagraph"/>
              <w:ind w:left="-2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2,0</w:t>
            </w:r>
          </w:p>
        </w:tc>
        <w:tc>
          <w:tcPr>
            <w:tcW w:w="709" w:type="dxa"/>
          </w:tcPr>
          <w:p w14:paraId="68E194F6" w14:textId="77777777" w:rsidR="00CA396E" w:rsidRDefault="00CA396E" w:rsidP="002468A3">
            <w:pPr>
              <w:pStyle w:val="TableParagraph"/>
              <w:ind w:left="2"/>
              <w:jc w:val="center"/>
              <w:rPr>
                <w:sz w:val="20"/>
                <w:szCs w:val="20"/>
              </w:rPr>
            </w:pPr>
          </w:p>
          <w:p w14:paraId="2DF2D357" w14:textId="77777777" w:rsidR="00CA396E" w:rsidRDefault="00CA396E" w:rsidP="002468A3">
            <w:pPr>
              <w:pStyle w:val="TableParagraph"/>
              <w:ind w:left="2"/>
              <w:jc w:val="center"/>
              <w:rPr>
                <w:sz w:val="20"/>
                <w:szCs w:val="20"/>
              </w:rPr>
            </w:pPr>
          </w:p>
          <w:p w14:paraId="10921581" w14:textId="77777777" w:rsidR="00CA396E" w:rsidRDefault="00CA396E" w:rsidP="002468A3">
            <w:pPr>
              <w:pStyle w:val="TableParagraph"/>
              <w:ind w:left="2"/>
              <w:jc w:val="center"/>
              <w:rPr>
                <w:sz w:val="20"/>
                <w:szCs w:val="20"/>
              </w:rPr>
            </w:pPr>
          </w:p>
          <w:p w14:paraId="3FDAEC5D" w14:textId="77777777" w:rsidR="00CA396E" w:rsidRDefault="00CA396E" w:rsidP="002468A3">
            <w:pPr>
              <w:pStyle w:val="TableParagraph"/>
              <w:ind w:left="2"/>
              <w:jc w:val="center"/>
              <w:rPr>
                <w:sz w:val="20"/>
                <w:szCs w:val="20"/>
              </w:rPr>
            </w:pPr>
          </w:p>
          <w:p w14:paraId="6A60BFC5" w14:textId="4F4FB4E1" w:rsidR="002468A3" w:rsidRPr="00FB052E" w:rsidRDefault="002468A3" w:rsidP="002468A3">
            <w:pPr>
              <w:pStyle w:val="TableParagraph"/>
              <w:ind w:left="2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0,1</w:t>
            </w:r>
          </w:p>
        </w:tc>
        <w:tc>
          <w:tcPr>
            <w:tcW w:w="709" w:type="dxa"/>
          </w:tcPr>
          <w:p w14:paraId="41A4C187" w14:textId="77777777" w:rsidR="00CA396E" w:rsidRDefault="00CA396E" w:rsidP="002468A3">
            <w:pPr>
              <w:pStyle w:val="TableParagraph"/>
              <w:ind w:left="-3"/>
              <w:jc w:val="center"/>
              <w:rPr>
                <w:sz w:val="20"/>
                <w:szCs w:val="20"/>
              </w:rPr>
            </w:pPr>
          </w:p>
          <w:p w14:paraId="081DDE25" w14:textId="77777777" w:rsidR="00CA396E" w:rsidRDefault="00CA396E" w:rsidP="002468A3">
            <w:pPr>
              <w:pStyle w:val="TableParagraph"/>
              <w:ind w:left="-3"/>
              <w:jc w:val="center"/>
              <w:rPr>
                <w:sz w:val="20"/>
                <w:szCs w:val="20"/>
              </w:rPr>
            </w:pPr>
          </w:p>
          <w:p w14:paraId="32A8F0B4" w14:textId="77777777" w:rsidR="00CA396E" w:rsidRDefault="00CA396E" w:rsidP="002468A3">
            <w:pPr>
              <w:pStyle w:val="TableParagraph"/>
              <w:ind w:left="-3"/>
              <w:jc w:val="center"/>
              <w:rPr>
                <w:sz w:val="20"/>
                <w:szCs w:val="20"/>
              </w:rPr>
            </w:pPr>
          </w:p>
          <w:p w14:paraId="6DCB6D1C" w14:textId="77777777" w:rsidR="00CA396E" w:rsidRDefault="00CA396E" w:rsidP="002468A3">
            <w:pPr>
              <w:pStyle w:val="TableParagraph"/>
              <w:ind w:left="-3"/>
              <w:jc w:val="center"/>
              <w:rPr>
                <w:sz w:val="20"/>
                <w:szCs w:val="20"/>
              </w:rPr>
            </w:pPr>
          </w:p>
          <w:p w14:paraId="40A6C12E" w14:textId="1626E928" w:rsidR="002468A3" w:rsidRPr="00FB052E" w:rsidRDefault="002468A3" w:rsidP="002468A3">
            <w:pPr>
              <w:pStyle w:val="TableParagraph"/>
              <w:ind w:left="-3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2,0</w:t>
            </w:r>
          </w:p>
        </w:tc>
      </w:tr>
      <w:tr w:rsidR="005E77A1" w:rsidRPr="00FB1773" w14:paraId="4E7D9800" w14:textId="77777777" w:rsidTr="00C04602">
        <w:tblPrEx>
          <w:tblBorders>
            <w:top w:val="none" w:sz="0" w:space="0" w:color="auto"/>
          </w:tblBorders>
        </w:tblPrEx>
        <w:trPr>
          <w:trHeight w:val="1366"/>
        </w:trPr>
        <w:tc>
          <w:tcPr>
            <w:tcW w:w="8359" w:type="dxa"/>
          </w:tcPr>
          <w:p w14:paraId="3E4E3D7F" w14:textId="4D73279D" w:rsidR="002468A3" w:rsidRPr="00FB052E" w:rsidRDefault="00CA396E" w:rsidP="002468A3">
            <w:pPr>
              <w:pStyle w:val="TableParagraph"/>
              <w:spacing w:before="228"/>
              <w:ind w:left="13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  <w:r w:rsidR="002468A3" w:rsidRPr="00FB052E">
              <w:rPr>
                <w:sz w:val="20"/>
                <w:szCs w:val="20"/>
              </w:rPr>
              <w:t>.</w:t>
            </w:r>
            <w:r w:rsidR="002468A3" w:rsidRPr="00FB052E">
              <w:rPr>
                <w:spacing w:val="3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Cursos</w:t>
            </w:r>
            <w:r w:rsidR="002468A3" w:rsidRPr="00FB052E">
              <w:rPr>
                <w:spacing w:val="16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de</w:t>
            </w:r>
            <w:r w:rsidR="002468A3" w:rsidRPr="00FB052E">
              <w:rPr>
                <w:spacing w:val="10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especialização</w:t>
            </w:r>
            <w:r w:rsidR="002468A3" w:rsidRPr="00FB052E">
              <w:rPr>
                <w:spacing w:val="21"/>
                <w:sz w:val="20"/>
                <w:szCs w:val="20"/>
              </w:rPr>
              <w:t xml:space="preserve"> </w:t>
            </w:r>
            <w:r w:rsidR="002468A3" w:rsidRPr="00FB052E">
              <w:rPr>
                <w:i/>
                <w:sz w:val="20"/>
                <w:szCs w:val="20"/>
              </w:rPr>
              <w:t>lato</w:t>
            </w:r>
            <w:r w:rsidR="002468A3" w:rsidRPr="00FB052E">
              <w:rPr>
                <w:i/>
                <w:spacing w:val="9"/>
                <w:sz w:val="20"/>
                <w:szCs w:val="20"/>
              </w:rPr>
              <w:t xml:space="preserve"> </w:t>
            </w:r>
            <w:r w:rsidR="002468A3" w:rsidRPr="00FB052E">
              <w:rPr>
                <w:i/>
                <w:sz w:val="20"/>
                <w:szCs w:val="20"/>
              </w:rPr>
              <w:t>sensu</w:t>
            </w:r>
            <w:r w:rsidR="002468A3" w:rsidRPr="00FB052E">
              <w:rPr>
                <w:i/>
                <w:spacing w:val="9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na</w:t>
            </w:r>
            <w:r w:rsidR="002468A3" w:rsidRPr="00FB052E">
              <w:rPr>
                <w:spacing w:val="1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área</w:t>
            </w:r>
            <w:r w:rsidR="002468A3" w:rsidRPr="00FB052E">
              <w:rPr>
                <w:spacing w:val="10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de</w:t>
            </w:r>
            <w:r w:rsidR="002468A3" w:rsidRPr="00FB052E">
              <w:rPr>
                <w:spacing w:val="5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Ciências</w:t>
            </w:r>
            <w:r w:rsidR="002468A3" w:rsidRPr="00FB052E">
              <w:rPr>
                <w:spacing w:val="13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Agrárias</w:t>
            </w:r>
            <w:r w:rsidR="002468A3" w:rsidRPr="00FB052E">
              <w:rPr>
                <w:spacing w:val="2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com</w:t>
            </w:r>
            <w:r w:rsidR="002468A3" w:rsidRPr="00FB052E">
              <w:rPr>
                <w:spacing w:val="8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no</w:t>
            </w:r>
            <w:r w:rsidR="002468A3" w:rsidRPr="00FB052E">
              <w:rPr>
                <w:spacing w:val="9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mínimo</w:t>
            </w:r>
            <w:r w:rsidR="002468A3" w:rsidRPr="00FB052E">
              <w:rPr>
                <w:spacing w:val="10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3</w:t>
            </w:r>
            <w:r w:rsidR="00423300">
              <w:rPr>
                <w:sz w:val="20"/>
                <w:szCs w:val="20"/>
              </w:rPr>
              <w:t>6</w:t>
            </w:r>
            <w:r w:rsidR="002468A3" w:rsidRPr="00FB052E">
              <w:rPr>
                <w:sz w:val="20"/>
                <w:szCs w:val="20"/>
              </w:rPr>
              <w:t>0</w:t>
            </w:r>
            <w:r w:rsidR="002468A3" w:rsidRPr="00FB052E">
              <w:rPr>
                <w:spacing w:val="13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horas</w:t>
            </w:r>
          </w:p>
          <w:p w14:paraId="5A9A17DD" w14:textId="77777777" w:rsidR="002468A3" w:rsidRPr="00FB052E" w:rsidRDefault="002468A3" w:rsidP="002468A3">
            <w:pPr>
              <w:pStyle w:val="TableParagraph"/>
              <w:spacing w:before="9"/>
              <w:jc w:val="both"/>
              <w:rPr>
                <w:sz w:val="20"/>
                <w:szCs w:val="20"/>
              </w:rPr>
            </w:pPr>
          </w:p>
          <w:p w14:paraId="6492543F" w14:textId="77777777" w:rsidR="002468A3" w:rsidRPr="00FB052E" w:rsidRDefault="002468A3" w:rsidP="002468A3">
            <w:pPr>
              <w:pStyle w:val="TableParagraph"/>
              <w:spacing w:line="268" w:lineRule="auto"/>
              <w:ind w:left="91" w:right="231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Anexar</w:t>
            </w:r>
            <w:r w:rsidRPr="00FB052E">
              <w:rPr>
                <w:spacing w:val="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s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cumentos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probatórios</w:t>
            </w:r>
            <w:r w:rsidRPr="00FB052E">
              <w:rPr>
                <w:spacing w:val="2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que</w:t>
            </w:r>
            <w:r w:rsidRPr="00FB052E">
              <w:rPr>
                <w:spacing w:val="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ntenham</w:t>
            </w:r>
            <w:r w:rsidRPr="00FB052E">
              <w:rPr>
                <w:spacing w:val="1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</w:t>
            </w:r>
            <w:r w:rsidRPr="00FB052E">
              <w:rPr>
                <w:spacing w:val="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instituição,</w:t>
            </w:r>
            <w:r w:rsidRPr="00FB052E">
              <w:rPr>
                <w:spacing w:val="2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nome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urso,</w:t>
            </w:r>
            <w:r w:rsidRPr="00FB052E">
              <w:rPr>
                <w:spacing w:val="1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otal</w:t>
            </w:r>
            <w:r w:rsidRPr="00FB052E">
              <w:rPr>
                <w:spacing w:val="1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 horas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</w:t>
            </w:r>
            <w:r w:rsidRPr="00FB052E">
              <w:rPr>
                <w:spacing w:val="-4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no de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nclusão.</w:t>
            </w:r>
          </w:p>
        </w:tc>
        <w:tc>
          <w:tcPr>
            <w:tcW w:w="708" w:type="dxa"/>
          </w:tcPr>
          <w:p w14:paraId="2434DFD6" w14:textId="77777777" w:rsidR="00CA396E" w:rsidRDefault="00CA396E" w:rsidP="002468A3">
            <w:pPr>
              <w:pStyle w:val="TableParagraph"/>
              <w:spacing w:before="166"/>
              <w:ind w:right="243"/>
              <w:jc w:val="center"/>
              <w:rPr>
                <w:sz w:val="20"/>
                <w:szCs w:val="20"/>
              </w:rPr>
            </w:pPr>
          </w:p>
          <w:p w14:paraId="772CF8F8" w14:textId="77777777" w:rsidR="00CA396E" w:rsidRDefault="00CA396E" w:rsidP="002468A3">
            <w:pPr>
              <w:pStyle w:val="TableParagraph"/>
              <w:spacing w:before="166"/>
              <w:ind w:right="243"/>
              <w:jc w:val="center"/>
              <w:rPr>
                <w:sz w:val="20"/>
                <w:szCs w:val="20"/>
              </w:rPr>
            </w:pPr>
          </w:p>
          <w:p w14:paraId="72A8AA6E" w14:textId="1B7BCB25" w:rsidR="002468A3" w:rsidRPr="00FB052E" w:rsidRDefault="002468A3" w:rsidP="002468A3">
            <w:pPr>
              <w:pStyle w:val="TableParagraph"/>
              <w:spacing w:before="166"/>
              <w:ind w:right="243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  <w:tc>
          <w:tcPr>
            <w:tcW w:w="709" w:type="dxa"/>
          </w:tcPr>
          <w:p w14:paraId="3ACC1C9A" w14:textId="77777777" w:rsidR="00CA396E" w:rsidRDefault="00CA396E" w:rsidP="002468A3">
            <w:pPr>
              <w:pStyle w:val="TableParagraph"/>
              <w:spacing w:before="166"/>
              <w:ind w:right="177"/>
              <w:jc w:val="center"/>
              <w:rPr>
                <w:sz w:val="20"/>
                <w:szCs w:val="20"/>
              </w:rPr>
            </w:pPr>
          </w:p>
          <w:p w14:paraId="0BA1A234" w14:textId="77777777" w:rsidR="00CA396E" w:rsidRDefault="00CA396E" w:rsidP="002468A3">
            <w:pPr>
              <w:pStyle w:val="TableParagraph"/>
              <w:spacing w:before="166"/>
              <w:ind w:right="177"/>
              <w:jc w:val="center"/>
              <w:rPr>
                <w:sz w:val="20"/>
                <w:szCs w:val="20"/>
              </w:rPr>
            </w:pPr>
          </w:p>
          <w:p w14:paraId="3AF32DAB" w14:textId="43721BCF" w:rsidR="002468A3" w:rsidRPr="00FB052E" w:rsidRDefault="002468A3" w:rsidP="002468A3">
            <w:pPr>
              <w:pStyle w:val="TableParagraph"/>
              <w:spacing w:before="166"/>
              <w:ind w:right="177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  <w:tc>
          <w:tcPr>
            <w:tcW w:w="709" w:type="dxa"/>
          </w:tcPr>
          <w:p w14:paraId="51443A00" w14:textId="77777777" w:rsidR="00CA396E" w:rsidRDefault="00CA396E" w:rsidP="002468A3">
            <w:pPr>
              <w:pStyle w:val="TableParagraph"/>
              <w:spacing w:before="166"/>
              <w:ind w:right="206"/>
              <w:jc w:val="center"/>
              <w:rPr>
                <w:sz w:val="20"/>
                <w:szCs w:val="20"/>
              </w:rPr>
            </w:pPr>
          </w:p>
          <w:p w14:paraId="4B547E8F" w14:textId="77777777" w:rsidR="00CA396E" w:rsidRDefault="00CA396E" w:rsidP="002468A3">
            <w:pPr>
              <w:pStyle w:val="TableParagraph"/>
              <w:spacing w:before="166"/>
              <w:ind w:right="206"/>
              <w:jc w:val="center"/>
              <w:rPr>
                <w:sz w:val="20"/>
                <w:szCs w:val="20"/>
              </w:rPr>
            </w:pPr>
          </w:p>
          <w:p w14:paraId="7CF00176" w14:textId="4171F1C2" w:rsidR="002468A3" w:rsidRPr="00FB052E" w:rsidRDefault="002468A3" w:rsidP="002468A3">
            <w:pPr>
              <w:pStyle w:val="TableParagraph"/>
              <w:spacing w:before="166"/>
              <w:ind w:right="206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  <w:tc>
          <w:tcPr>
            <w:tcW w:w="709" w:type="dxa"/>
          </w:tcPr>
          <w:p w14:paraId="18688ED2" w14:textId="77777777" w:rsidR="00CA396E" w:rsidRDefault="00CA396E" w:rsidP="002468A3">
            <w:pPr>
              <w:pStyle w:val="TableParagraph"/>
              <w:spacing w:before="166"/>
              <w:ind w:right="179"/>
              <w:jc w:val="center"/>
              <w:rPr>
                <w:sz w:val="20"/>
                <w:szCs w:val="20"/>
              </w:rPr>
            </w:pPr>
          </w:p>
          <w:p w14:paraId="57B5D4A8" w14:textId="77777777" w:rsidR="00CA396E" w:rsidRDefault="00CA396E" w:rsidP="002468A3">
            <w:pPr>
              <w:pStyle w:val="TableParagraph"/>
              <w:spacing w:before="166"/>
              <w:ind w:right="179"/>
              <w:jc w:val="center"/>
              <w:rPr>
                <w:sz w:val="20"/>
                <w:szCs w:val="20"/>
              </w:rPr>
            </w:pPr>
          </w:p>
          <w:p w14:paraId="2A1A500C" w14:textId="7E3BD05F" w:rsidR="002468A3" w:rsidRPr="00FB052E" w:rsidRDefault="002468A3" w:rsidP="002468A3">
            <w:pPr>
              <w:pStyle w:val="TableParagraph"/>
              <w:spacing w:before="166"/>
              <w:ind w:right="179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</w:tr>
      <w:tr w:rsidR="005E77A1" w:rsidRPr="00FB1773" w14:paraId="319AEBAC" w14:textId="77777777" w:rsidTr="005E77A1">
        <w:tblPrEx>
          <w:tblBorders>
            <w:top w:val="none" w:sz="0" w:space="0" w:color="auto"/>
          </w:tblBorders>
        </w:tblPrEx>
        <w:trPr>
          <w:trHeight w:val="1560"/>
        </w:trPr>
        <w:tc>
          <w:tcPr>
            <w:tcW w:w="8359" w:type="dxa"/>
          </w:tcPr>
          <w:p w14:paraId="433D2851" w14:textId="2A571370" w:rsidR="002468A3" w:rsidRPr="00FB052E" w:rsidRDefault="00CA396E" w:rsidP="002468A3">
            <w:pPr>
              <w:pStyle w:val="TableParagraph"/>
              <w:spacing w:line="242" w:lineRule="auto"/>
              <w:ind w:left="129" w:right="23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 w:rsidR="002468A3" w:rsidRPr="00FB052E">
              <w:rPr>
                <w:sz w:val="20"/>
                <w:szCs w:val="20"/>
              </w:rPr>
              <w:t>.</w:t>
            </w:r>
            <w:r w:rsidR="002468A3" w:rsidRPr="00FB052E">
              <w:rPr>
                <w:spacing w:val="-8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Orientação</w:t>
            </w:r>
            <w:r w:rsidR="002468A3" w:rsidRPr="00FB052E">
              <w:rPr>
                <w:spacing w:val="-8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de</w:t>
            </w:r>
            <w:r w:rsidR="002468A3" w:rsidRPr="00FB052E">
              <w:rPr>
                <w:spacing w:val="-6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alunos de</w:t>
            </w:r>
            <w:r w:rsidR="002468A3" w:rsidRPr="00FB052E">
              <w:rPr>
                <w:spacing w:val="-6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iniciação</w:t>
            </w:r>
            <w:r w:rsidR="002468A3" w:rsidRPr="00FB052E">
              <w:rPr>
                <w:spacing w:val="-8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Cient</w:t>
            </w:r>
            <w:r w:rsidR="002468A3">
              <w:rPr>
                <w:sz w:val="20"/>
                <w:szCs w:val="20"/>
              </w:rPr>
              <w:t>í</w:t>
            </w:r>
            <w:r w:rsidR="002468A3" w:rsidRPr="00FB052E">
              <w:rPr>
                <w:sz w:val="20"/>
                <w:szCs w:val="20"/>
              </w:rPr>
              <w:t>fica,</w:t>
            </w:r>
            <w:r w:rsidR="002468A3" w:rsidRPr="00FB052E">
              <w:rPr>
                <w:spacing w:val="3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ou</w:t>
            </w:r>
            <w:r w:rsidR="002468A3" w:rsidRPr="00FB052E">
              <w:rPr>
                <w:spacing w:val="-2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monografias</w:t>
            </w:r>
            <w:r w:rsidR="002468A3" w:rsidRPr="00FB052E">
              <w:rPr>
                <w:spacing w:val="-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ou</w:t>
            </w:r>
            <w:r w:rsidR="002468A3" w:rsidRPr="00FB052E">
              <w:rPr>
                <w:spacing w:val="-2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trabalhos</w:t>
            </w:r>
            <w:r w:rsidR="002468A3" w:rsidRPr="00FB052E">
              <w:rPr>
                <w:spacing w:val="-1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de</w:t>
            </w:r>
            <w:r w:rsidR="002468A3" w:rsidRPr="00FB052E">
              <w:rPr>
                <w:spacing w:val="-6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conclusão</w:t>
            </w:r>
            <w:r w:rsidR="002468A3" w:rsidRPr="00FB052E">
              <w:rPr>
                <w:spacing w:val="-44"/>
                <w:sz w:val="20"/>
                <w:szCs w:val="20"/>
              </w:rPr>
              <w:t xml:space="preserve"> </w:t>
            </w:r>
            <w:r w:rsidR="002468A3">
              <w:rPr>
                <w:spacing w:val="-44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de</w:t>
            </w:r>
            <w:r w:rsidR="002468A3">
              <w:rPr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graduação.</w:t>
            </w:r>
            <w:r w:rsidR="002468A3" w:rsidRPr="00FB052E">
              <w:rPr>
                <w:spacing w:val="19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Pontuação</w:t>
            </w:r>
            <w:r w:rsidR="002468A3" w:rsidRPr="00FB052E">
              <w:rPr>
                <w:spacing w:val="5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por</w:t>
            </w:r>
            <w:r w:rsidR="002468A3" w:rsidRPr="00FB052E">
              <w:rPr>
                <w:spacing w:val="4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orientação</w:t>
            </w:r>
            <w:r w:rsidR="002468A3" w:rsidRPr="00FB052E">
              <w:rPr>
                <w:spacing w:val="6"/>
                <w:sz w:val="20"/>
                <w:szCs w:val="20"/>
              </w:rPr>
              <w:t xml:space="preserve"> </w:t>
            </w:r>
            <w:r w:rsidR="002468A3" w:rsidRPr="00FB052E">
              <w:rPr>
                <w:sz w:val="20"/>
                <w:szCs w:val="20"/>
              </w:rPr>
              <w:t>concluída.</w:t>
            </w:r>
          </w:p>
          <w:p w14:paraId="1C408FFB" w14:textId="77777777" w:rsidR="002468A3" w:rsidRPr="00FB052E" w:rsidRDefault="002468A3" w:rsidP="002468A3">
            <w:pPr>
              <w:pStyle w:val="TableParagraph"/>
              <w:spacing w:before="5"/>
              <w:jc w:val="both"/>
              <w:rPr>
                <w:sz w:val="20"/>
                <w:szCs w:val="20"/>
              </w:rPr>
            </w:pPr>
          </w:p>
          <w:p w14:paraId="73E060E1" w14:textId="77777777" w:rsidR="002468A3" w:rsidRPr="00FB052E" w:rsidRDefault="002468A3" w:rsidP="002468A3">
            <w:pPr>
              <w:pStyle w:val="TableParagraph"/>
              <w:spacing w:line="244" w:lineRule="auto"/>
              <w:ind w:left="91" w:right="28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Anexar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cumentos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probatórios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formalização da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ró-reitoria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u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 órgão equivalente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sobre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</w:t>
            </w:r>
            <w:r w:rsidRPr="00FB052E">
              <w:rPr>
                <w:spacing w:val="2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rientação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2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iniciação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ientifica,</w:t>
            </w:r>
            <w:r w:rsidRPr="00FB052E">
              <w:rPr>
                <w:spacing w:val="2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u</w:t>
            </w:r>
            <w:r w:rsidRPr="00FB052E">
              <w:rPr>
                <w:spacing w:val="2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arta</w:t>
            </w:r>
            <w:r w:rsidRPr="00FB052E">
              <w:rPr>
                <w:spacing w:val="2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2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ordenador</w:t>
            </w:r>
            <w:r w:rsidRPr="00FB052E">
              <w:rPr>
                <w:spacing w:val="2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2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urso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indicando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</w:t>
            </w:r>
            <w:r w:rsidRPr="00FB052E">
              <w:rPr>
                <w:spacing w:val="2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rientação</w:t>
            </w:r>
            <w:r w:rsidRPr="00FB052E">
              <w:rPr>
                <w:spacing w:val="2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a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monografia</w:t>
            </w:r>
            <w:r w:rsidRPr="00FB052E">
              <w:rPr>
                <w:spacing w:val="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u</w:t>
            </w:r>
            <w:r w:rsidRPr="00FB052E">
              <w:rPr>
                <w:spacing w:val="1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rabalhos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nclusão</w:t>
            </w:r>
            <w:r w:rsidRPr="00FB052E">
              <w:rPr>
                <w:spacing w:val="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urso.</w:t>
            </w:r>
          </w:p>
        </w:tc>
        <w:tc>
          <w:tcPr>
            <w:tcW w:w="708" w:type="dxa"/>
          </w:tcPr>
          <w:p w14:paraId="01F189A2" w14:textId="77777777" w:rsidR="002468A3" w:rsidRPr="00FB052E" w:rsidRDefault="002468A3" w:rsidP="002468A3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2A39C2ED" w14:textId="77777777" w:rsidR="002468A3" w:rsidRPr="00FB052E" w:rsidRDefault="002468A3" w:rsidP="002468A3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64691BD6" w14:textId="77777777" w:rsidR="00CA396E" w:rsidRDefault="00CA396E" w:rsidP="002468A3">
            <w:pPr>
              <w:pStyle w:val="TableParagraph"/>
              <w:spacing w:before="165"/>
              <w:ind w:right="219"/>
              <w:jc w:val="center"/>
              <w:rPr>
                <w:sz w:val="20"/>
                <w:szCs w:val="20"/>
              </w:rPr>
            </w:pPr>
          </w:p>
          <w:p w14:paraId="04F7C4FC" w14:textId="75AC0C84" w:rsidR="002468A3" w:rsidRPr="00FB052E" w:rsidRDefault="002468A3" w:rsidP="002468A3">
            <w:pPr>
              <w:pStyle w:val="TableParagraph"/>
              <w:spacing w:before="165"/>
              <w:ind w:right="219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  <w:tc>
          <w:tcPr>
            <w:tcW w:w="709" w:type="dxa"/>
          </w:tcPr>
          <w:p w14:paraId="304CBB95" w14:textId="77777777" w:rsidR="002468A3" w:rsidRPr="00FB052E" w:rsidRDefault="002468A3" w:rsidP="002468A3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0AC51A46" w14:textId="77777777" w:rsidR="002468A3" w:rsidRPr="00FB052E" w:rsidRDefault="002468A3" w:rsidP="002468A3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3D638E6B" w14:textId="77777777" w:rsidR="00CA396E" w:rsidRDefault="00CA396E" w:rsidP="002468A3">
            <w:pPr>
              <w:pStyle w:val="TableParagraph"/>
              <w:spacing w:before="165"/>
              <w:ind w:right="192"/>
              <w:jc w:val="center"/>
              <w:rPr>
                <w:sz w:val="20"/>
                <w:szCs w:val="20"/>
              </w:rPr>
            </w:pPr>
          </w:p>
          <w:p w14:paraId="468DAC6C" w14:textId="2F5DD28F" w:rsidR="002468A3" w:rsidRPr="00FB052E" w:rsidRDefault="002468A3" w:rsidP="002468A3">
            <w:pPr>
              <w:pStyle w:val="TableParagraph"/>
              <w:spacing w:before="165"/>
              <w:ind w:right="192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  <w:tc>
          <w:tcPr>
            <w:tcW w:w="709" w:type="dxa"/>
          </w:tcPr>
          <w:p w14:paraId="441C7F87" w14:textId="77777777" w:rsidR="002468A3" w:rsidRPr="00FB052E" w:rsidRDefault="002468A3" w:rsidP="002468A3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14554526" w14:textId="77777777" w:rsidR="002468A3" w:rsidRPr="00FB052E" w:rsidRDefault="002468A3" w:rsidP="002468A3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60F98965" w14:textId="77777777" w:rsidR="00CA396E" w:rsidRDefault="00CA396E" w:rsidP="002468A3">
            <w:pPr>
              <w:pStyle w:val="TableParagraph"/>
              <w:spacing w:before="165"/>
              <w:ind w:right="221"/>
              <w:jc w:val="center"/>
              <w:rPr>
                <w:sz w:val="20"/>
                <w:szCs w:val="20"/>
              </w:rPr>
            </w:pPr>
          </w:p>
          <w:p w14:paraId="264A73E2" w14:textId="2F5B69E0" w:rsidR="002468A3" w:rsidRPr="00FB052E" w:rsidRDefault="002468A3" w:rsidP="002468A3">
            <w:pPr>
              <w:pStyle w:val="TableParagraph"/>
              <w:spacing w:before="165"/>
              <w:ind w:right="221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  <w:tc>
          <w:tcPr>
            <w:tcW w:w="709" w:type="dxa"/>
          </w:tcPr>
          <w:p w14:paraId="114C7DF8" w14:textId="77777777" w:rsidR="002468A3" w:rsidRPr="00FB052E" w:rsidRDefault="002468A3" w:rsidP="002468A3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3E8956E7" w14:textId="77777777" w:rsidR="002468A3" w:rsidRPr="00FB052E" w:rsidRDefault="002468A3" w:rsidP="002468A3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3240BF02" w14:textId="77777777" w:rsidR="00CA396E" w:rsidRDefault="00CA396E" w:rsidP="002468A3">
            <w:pPr>
              <w:pStyle w:val="TableParagraph"/>
              <w:spacing w:before="165"/>
              <w:ind w:right="193"/>
              <w:jc w:val="center"/>
              <w:rPr>
                <w:sz w:val="20"/>
                <w:szCs w:val="20"/>
              </w:rPr>
            </w:pPr>
          </w:p>
          <w:p w14:paraId="35D7C485" w14:textId="6018CB6B" w:rsidR="002468A3" w:rsidRPr="00FB052E" w:rsidRDefault="002468A3" w:rsidP="002468A3">
            <w:pPr>
              <w:pStyle w:val="TableParagraph"/>
              <w:spacing w:before="165"/>
              <w:ind w:right="193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2,0</w:t>
            </w:r>
          </w:p>
        </w:tc>
      </w:tr>
      <w:tr w:rsidR="005E77A1" w:rsidRPr="00FB1773" w14:paraId="632D3093" w14:textId="77777777" w:rsidTr="005E77A1">
        <w:tblPrEx>
          <w:tblBorders>
            <w:top w:val="none" w:sz="0" w:space="0" w:color="auto"/>
          </w:tblBorders>
        </w:tblPrEx>
        <w:trPr>
          <w:trHeight w:val="1223"/>
        </w:trPr>
        <w:tc>
          <w:tcPr>
            <w:tcW w:w="8359" w:type="dxa"/>
          </w:tcPr>
          <w:p w14:paraId="1F4FF8A8" w14:textId="0DD782EB" w:rsidR="002468A3" w:rsidRPr="00FB052E" w:rsidRDefault="002468A3" w:rsidP="002468A3">
            <w:pPr>
              <w:pStyle w:val="TableParagraph"/>
              <w:spacing w:line="244" w:lineRule="exact"/>
              <w:ind w:left="129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CA396E">
              <w:rPr>
                <w:sz w:val="20"/>
                <w:szCs w:val="20"/>
              </w:rPr>
              <w:t>0</w:t>
            </w:r>
            <w:r w:rsidRPr="00FB052E">
              <w:rPr>
                <w:sz w:val="20"/>
                <w:szCs w:val="20"/>
              </w:rPr>
              <w:t>.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Participação</w:t>
            </w:r>
            <w:r w:rsidRPr="00FB052E">
              <w:rPr>
                <w:spacing w:val="1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m</w:t>
            </w:r>
            <w:r w:rsidRPr="00FB052E">
              <w:rPr>
                <w:spacing w:val="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bancas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monografias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u</w:t>
            </w:r>
            <w:r w:rsidRPr="00FB052E">
              <w:rPr>
                <w:spacing w:val="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rabalhos</w:t>
            </w:r>
            <w:r w:rsidRPr="00FB052E">
              <w:rPr>
                <w:spacing w:val="1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1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nclusão</w:t>
            </w:r>
            <w:r w:rsidRPr="00FB052E">
              <w:rPr>
                <w:spacing w:val="1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graduação</w:t>
            </w:r>
            <w:r w:rsidRPr="00FB052E">
              <w:rPr>
                <w:spacing w:val="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u</w:t>
            </w:r>
            <w:r w:rsidRPr="00FB052E">
              <w:rPr>
                <w:spacing w:val="12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specialização.</w:t>
            </w:r>
          </w:p>
          <w:p w14:paraId="5A031055" w14:textId="77777777" w:rsidR="002468A3" w:rsidRPr="00FB052E" w:rsidRDefault="002468A3" w:rsidP="002468A3">
            <w:pPr>
              <w:pStyle w:val="TableParagraph"/>
              <w:spacing w:before="6"/>
              <w:jc w:val="both"/>
              <w:rPr>
                <w:sz w:val="20"/>
                <w:szCs w:val="20"/>
              </w:rPr>
            </w:pPr>
          </w:p>
          <w:p w14:paraId="42967BC6" w14:textId="77777777" w:rsidR="002468A3" w:rsidRPr="00FB052E" w:rsidRDefault="002468A3" w:rsidP="002468A3">
            <w:pPr>
              <w:pStyle w:val="TableParagraph"/>
              <w:spacing w:line="268" w:lineRule="auto"/>
              <w:ind w:left="91" w:right="231"/>
              <w:jc w:val="both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Anexar documento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probatórios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ordenador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urso de graduação</w:t>
            </w:r>
            <w:r w:rsidRPr="00FB052E">
              <w:rPr>
                <w:spacing w:val="4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indicando a</w:t>
            </w:r>
            <w:r w:rsidRPr="00FB052E">
              <w:rPr>
                <w:spacing w:val="48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mposição</w:t>
            </w:r>
            <w:r w:rsidRPr="00FB052E">
              <w:rPr>
                <w:spacing w:val="-4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a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banca,</w:t>
            </w:r>
            <w:r w:rsidRPr="00FB052E">
              <w:rPr>
                <w:spacing w:val="16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</w:t>
            </w:r>
            <w:r w:rsidRPr="00FB052E">
              <w:rPr>
                <w:spacing w:val="-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itulo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a</w:t>
            </w:r>
            <w:r w:rsidRPr="00FB052E">
              <w:rPr>
                <w:spacing w:val="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monografia</w:t>
            </w:r>
            <w:r w:rsidRPr="00FB052E">
              <w:rPr>
                <w:spacing w:val="1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u</w:t>
            </w:r>
            <w:r w:rsidRPr="00FB052E">
              <w:rPr>
                <w:spacing w:val="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o</w:t>
            </w:r>
            <w:r w:rsidRPr="00FB052E">
              <w:rPr>
                <w:spacing w:val="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trabalho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</w:t>
            </w:r>
            <w:r w:rsidRPr="00FB052E">
              <w:rPr>
                <w:spacing w:val="4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conclusão</w:t>
            </w:r>
            <w:r w:rsidRPr="00FB052E">
              <w:rPr>
                <w:spacing w:val="17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u</w:t>
            </w:r>
            <w:r w:rsidRPr="00FB052E">
              <w:rPr>
                <w:spacing w:val="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specialização</w:t>
            </w:r>
            <w:r w:rsidRPr="00FB052E">
              <w:rPr>
                <w:spacing w:val="15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e</w:t>
            </w:r>
            <w:r w:rsidRPr="00FB052E">
              <w:rPr>
                <w:spacing w:val="3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o</w:t>
            </w:r>
            <w:r w:rsidRPr="00FB052E">
              <w:rPr>
                <w:spacing w:val="9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ano</w:t>
            </w:r>
            <w:r w:rsidRPr="00FB052E">
              <w:rPr>
                <w:spacing w:val="11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a</w:t>
            </w:r>
            <w:r w:rsidRPr="00FB052E">
              <w:rPr>
                <w:spacing w:val="10"/>
                <w:sz w:val="20"/>
                <w:szCs w:val="20"/>
              </w:rPr>
              <w:t xml:space="preserve"> </w:t>
            </w:r>
            <w:r w:rsidRPr="00FB052E">
              <w:rPr>
                <w:sz w:val="20"/>
                <w:szCs w:val="20"/>
              </w:rPr>
              <w:t>defesa.</w:t>
            </w:r>
          </w:p>
        </w:tc>
        <w:tc>
          <w:tcPr>
            <w:tcW w:w="708" w:type="dxa"/>
          </w:tcPr>
          <w:p w14:paraId="22172E2D" w14:textId="77777777" w:rsidR="002468A3" w:rsidRPr="00FB052E" w:rsidRDefault="002468A3" w:rsidP="002468A3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6E53469E" w14:textId="77777777" w:rsidR="002468A3" w:rsidRPr="00FB052E" w:rsidRDefault="002468A3" w:rsidP="002468A3">
            <w:pPr>
              <w:pStyle w:val="TableParagraph"/>
              <w:spacing w:before="9"/>
              <w:jc w:val="center"/>
              <w:rPr>
                <w:sz w:val="20"/>
                <w:szCs w:val="20"/>
              </w:rPr>
            </w:pPr>
          </w:p>
          <w:p w14:paraId="0BC9062D" w14:textId="77777777" w:rsidR="002468A3" w:rsidRPr="00FB052E" w:rsidRDefault="002468A3" w:rsidP="002468A3">
            <w:pPr>
              <w:pStyle w:val="TableParagraph"/>
              <w:ind w:right="219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0,2</w:t>
            </w:r>
          </w:p>
        </w:tc>
        <w:tc>
          <w:tcPr>
            <w:tcW w:w="709" w:type="dxa"/>
          </w:tcPr>
          <w:p w14:paraId="39FE99AE" w14:textId="77777777" w:rsidR="002468A3" w:rsidRPr="00FB052E" w:rsidRDefault="002468A3" w:rsidP="002468A3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775A7DED" w14:textId="77777777" w:rsidR="002468A3" w:rsidRPr="00FB052E" w:rsidRDefault="002468A3" w:rsidP="002468A3">
            <w:pPr>
              <w:pStyle w:val="TableParagraph"/>
              <w:spacing w:before="9"/>
              <w:jc w:val="center"/>
              <w:rPr>
                <w:sz w:val="20"/>
                <w:szCs w:val="20"/>
              </w:rPr>
            </w:pPr>
          </w:p>
          <w:p w14:paraId="659DE581" w14:textId="77777777" w:rsidR="002468A3" w:rsidRPr="00FB052E" w:rsidRDefault="002468A3" w:rsidP="002468A3">
            <w:pPr>
              <w:pStyle w:val="TableParagraph"/>
              <w:ind w:right="192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  <w:tc>
          <w:tcPr>
            <w:tcW w:w="709" w:type="dxa"/>
          </w:tcPr>
          <w:p w14:paraId="757A822B" w14:textId="77777777" w:rsidR="002468A3" w:rsidRPr="00FB052E" w:rsidRDefault="002468A3" w:rsidP="002468A3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77E09292" w14:textId="77777777" w:rsidR="002468A3" w:rsidRPr="00FB052E" w:rsidRDefault="002468A3" w:rsidP="002468A3">
            <w:pPr>
              <w:pStyle w:val="TableParagraph"/>
              <w:spacing w:before="9"/>
              <w:jc w:val="center"/>
              <w:rPr>
                <w:sz w:val="20"/>
                <w:szCs w:val="20"/>
              </w:rPr>
            </w:pPr>
          </w:p>
          <w:p w14:paraId="7D63DB0E" w14:textId="77777777" w:rsidR="002468A3" w:rsidRPr="00FB052E" w:rsidRDefault="002468A3" w:rsidP="002468A3">
            <w:pPr>
              <w:pStyle w:val="TableParagraph"/>
              <w:ind w:right="221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0,2</w:t>
            </w:r>
          </w:p>
        </w:tc>
        <w:tc>
          <w:tcPr>
            <w:tcW w:w="709" w:type="dxa"/>
          </w:tcPr>
          <w:p w14:paraId="7AD79734" w14:textId="77777777" w:rsidR="002468A3" w:rsidRPr="00FB052E" w:rsidRDefault="002468A3" w:rsidP="002468A3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3BD08E1E" w14:textId="77777777" w:rsidR="002468A3" w:rsidRPr="00FB052E" w:rsidRDefault="002468A3" w:rsidP="002468A3">
            <w:pPr>
              <w:pStyle w:val="TableParagraph"/>
              <w:spacing w:before="9"/>
              <w:jc w:val="center"/>
              <w:rPr>
                <w:sz w:val="20"/>
                <w:szCs w:val="20"/>
              </w:rPr>
            </w:pPr>
          </w:p>
          <w:p w14:paraId="4AE8E1D9" w14:textId="77777777" w:rsidR="002468A3" w:rsidRPr="00FB052E" w:rsidRDefault="002468A3" w:rsidP="002468A3">
            <w:pPr>
              <w:pStyle w:val="TableParagraph"/>
              <w:ind w:right="193"/>
              <w:jc w:val="center"/>
              <w:rPr>
                <w:sz w:val="20"/>
                <w:szCs w:val="20"/>
              </w:rPr>
            </w:pPr>
            <w:r w:rsidRPr="00FB052E">
              <w:rPr>
                <w:sz w:val="20"/>
                <w:szCs w:val="20"/>
              </w:rPr>
              <w:t>1,0</w:t>
            </w:r>
          </w:p>
        </w:tc>
      </w:tr>
    </w:tbl>
    <w:p w14:paraId="57AD6313" w14:textId="77777777" w:rsidR="0049007F" w:rsidRPr="00FB052E" w:rsidRDefault="008711AE">
      <w:pPr>
        <w:pStyle w:val="PargrafodaLista"/>
        <w:numPr>
          <w:ilvl w:val="0"/>
          <w:numId w:val="1"/>
        </w:numPr>
        <w:tabs>
          <w:tab w:val="left" w:pos="980"/>
        </w:tabs>
        <w:spacing w:line="248" w:lineRule="exact"/>
        <w:rPr>
          <w:sz w:val="20"/>
          <w:szCs w:val="20"/>
        </w:rPr>
      </w:pPr>
      <w:r w:rsidRPr="00FB052E">
        <w:rPr>
          <w:spacing w:val="-1"/>
          <w:sz w:val="20"/>
          <w:szCs w:val="20"/>
        </w:rPr>
        <w:t>Pontuação</w:t>
      </w:r>
      <w:r w:rsidRPr="00FB052E">
        <w:rPr>
          <w:spacing w:val="-12"/>
          <w:sz w:val="20"/>
          <w:szCs w:val="20"/>
        </w:rPr>
        <w:t xml:space="preserve"> </w:t>
      </w:r>
      <w:r w:rsidRPr="00FB052E">
        <w:rPr>
          <w:sz w:val="20"/>
          <w:szCs w:val="20"/>
        </w:rPr>
        <w:t>por</w:t>
      </w:r>
      <w:r w:rsidRPr="00FB052E">
        <w:rPr>
          <w:spacing w:val="4"/>
          <w:sz w:val="20"/>
          <w:szCs w:val="20"/>
        </w:rPr>
        <w:t xml:space="preserve"> </w:t>
      </w:r>
      <w:r w:rsidRPr="00FB052E">
        <w:rPr>
          <w:sz w:val="20"/>
          <w:szCs w:val="20"/>
        </w:rPr>
        <w:t>item</w:t>
      </w:r>
    </w:p>
    <w:p w14:paraId="31BEAA6B" w14:textId="77777777" w:rsidR="0049007F" w:rsidRPr="00FB052E" w:rsidRDefault="008711AE">
      <w:pPr>
        <w:pStyle w:val="PargrafodaLista"/>
        <w:numPr>
          <w:ilvl w:val="0"/>
          <w:numId w:val="1"/>
        </w:numPr>
        <w:tabs>
          <w:tab w:val="left" w:pos="990"/>
        </w:tabs>
        <w:spacing w:before="20"/>
        <w:ind w:left="989" w:hanging="150"/>
        <w:rPr>
          <w:sz w:val="20"/>
          <w:szCs w:val="20"/>
        </w:rPr>
      </w:pPr>
      <w:r w:rsidRPr="00FB052E">
        <w:rPr>
          <w:spacing w:val="-1"/>
          <w:sz w:val="20"/>
          <w:szCs w:val="20"/>
        </w:rPr>
        <w:t>Pontuação</w:t>
      </w:r>
      <w:r w:rsidRPr="00FB052E">
        <w:rPr>
          <w:spacing w:val="-13"/>
          <w:sz w:val="20"/>
          <w:szCs w:val="20"/>
        </w:rPr>
        <w:t xml:space="preserve"> </w:t>
      </w:r>
      <w:r w:rsidRPr="00FB052E">
        <w:rPr>
          <w:spacing w:val="-1"/>
          <w:sz w:val="20"/>
          <w:szCs w:val="20"/>
        </w:rPr>
        <w:t>máxima</w:t>
      </w:r>
      <w:r w:rsidRPr="00FB052E">
        <w:rPr>
          <w:spacing w:val="8"/>
          <w:sz w:val="20"/>
          <w:szCs w:val="20"/>
        </w:rPr>
        <w:t xml:space="preserve"> </w:t>
      </w:r>
      <w:r w:rsidRPr="00FB052E">
        <w:rPr>
          <w:spacing w:val="-1"/>
          <w:sz w:val="20"/>
          <w:szCs w:val="20"/>
        </w:rPr>
        <w:t>por</w:t>
      </w:r>
      <w:r w:rsidRPr="00FB052E">
        <w:rPr>
          <w:spacing w:val="3"/>
          <w:sz w:val="20"/>
          <w:szCs w:val="20"/>
        </w:rPr>
        <w:t xml:space="preserve"> </w:t>
      </w:r>
      <w:r w:rsidRPr="00FB052E">
        <w:rPr>
          <w:spacing w:val="-1"/>
          <w:sz w:val="20"/>
          <w:szCs w:val="20"/>
        </w:rPr>
        <w:t>item</w:t>
      </w:r>
    </w:p>
    <w:sectPr w:rsidR="0049007F" w:rsidRPr="00FB052E">
      <w:pgSz w:w="11950" w:h="16870"/>
      <w:pgMar w:top="1120" w:right="460" w:bottom="28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F878F3"/>
    <w:multiLevelType w:val="hybridMultilevel"/>
    <w:tmpl w:val="C30EA728"/>
    <w:lvl w:ilvl="0" w:tplc="1DC096DC">
      <w:start w:val="1"/>
      <w:numFmt w:val="decimal"/>
      <w:lvlText w:val="%1"/>
      <w:lvlJc w:val="left"/>
      <w:pPr>
        <w:ind w:left="979" w:hanging="140"/>
        <w:jc w:val="left"/>
      </w:pPr>
      <w:rPr>
        <w:rFonts w:ascii="Calibri" w:eastAsia="Calibri" w:hAnsi="Calibri" w:cs="Calibri" w:hint="default"/>
        <w:w w:val="86"/>
        <w:position w:val="8"/>
        <w:sz w:val="18"/>
        <w:szCs w:val="18"/>
        <w:lang w:val="pt-PT" w:eastAsia="en-US" w:bidi="ar-SA"/>
      </w:rPr>
    </w:lvl>
    <w:lvl w:ilvl="1" w:tplc="079E9F12">
      <w:numFmt w:val="bullet"/>
      <w:lvlText w:val="•"/>
      <w:lvlJc w:val="left"/>
      <w:pPr>
        <w:ind w:left="1982" w:hanging="140"/>
      </w:pPr>
      <w:rPr>
        <w:rFonts w:hint="default"/>
        <w:lang w:val="pt-PT" w:eastAsia="en-US" w:bidi="ar-SA"/>
      </w:rPr>
    </w:lvl>
    <w:lvl w:ilvl="2" w:tplc="FE302012">
      <w:numFmt w:val="bullet"/>
      <w:lvlText w:val="•"/>
      <w:lvlJc w:val="left"/>
      <w:pPr>
        <w:ind w:left="2984" w:hanging="140"/>
      </w:pPr>
      <w:rPr>
        <w:rFonts w:hint="default"/>
        <w:lang w:val="pt-PT" w:eastAsia="en-US" w:bidi="ar-SA"/>
      </w:rPr>
    </w:lvl>
    <w:lvl w:ilvl="3" w:tplc="D8CA7756">
      <w:numFmt w:val="bullet"/>
      <w:lvlText w:val="•"/>
      <w:lvlJc w:val="left"/>
      <w:pPr>
        <w:ind w:left="3986" w:hanging="140"/>
      </w:pPr>
      <w:rPr>
        <w:rFonts w:hint="default"/>
        <w:lang w:val="pt-PT" w:eastAsia="en-US" w:bidi="ar-SA"/>
      </w:rPr>
    </w:lvl>
    <w:lvl w:ilvl="4" w:tplc="AD6460C2">
      <w:numFmt w:val="bullet"/>
      <w:lvlText w:val="•"/>
      <w:lvlJc w:val="left"/>
      <w:pPr>
        <w:ind w:left="4988" w:hanging="140"/>
      </w:pPr>
      <w:rPr>
        <w:rFonts w:hint="default"/>
        <w:lang w:val="pt-PT" w:eastAsia="en-US" w:bidi="ar-SA"/>
      </w:rPr>
    </w:lvl>
    <w:lvl w:ilvl="5" w:tplc="65DABB9C">
      <w:numFmt w:val="bullet"/>
      <w:lvlText w:val="•"/>
      <w:lvlJc w:val="left"/>
      <w:pPr>
        <w:ind w:left="5991" w:hanging="140"/>
      </w:pPr>
      <w:rPr>
        <w:rFonts w:hint="default"/>
        <w:lang w:val="pt-PT" w:eastAsia="en-US" w:bidi="ar-SA"/>
      </w:rPr>
    </w:lvl>
    <w:lvl w:ilvl="6" w:tplc="F52C3BEA">
      <w:numFmt w:val="bullet"/>
      <w:lvlText w:val="•"/>
      <w:lvlJc w:val="left"/>
      <w:pPr>
        <w:ind w:left="6993" w:hanging="140"/>
      </w:pPr>
      <w:rPr>
        <w:rFonts w:hint="default"/>
        <w:lang w:val="pt-PT" w:eastAsia="en-US" w:bidi="ar-SA"/>
      </w:rPr>
    </w:lvl>
    <w:lvl w:ilvl="7" w:tplc="EB9C62B8">
      <w:numFmt w:val="bullet"/>
      <w:lvlText w:val="•"/>
      <w:lvlJc w:val="left"/>
      <w:pPr>
        <w:ind w:left="7995" w:hanging="140"/>
      </w:pPr>
      <w:rPr>
        <w:rFonts w:hint="default"/>
        <w:lang w:val="pt-PT" w:eastAsia="en-US" w:bidi="ar-SA"/>
      </w:rPr>
    </w:lvl>
    <w:lvl w:ilvl="8" w:tplc="8CD686E8">
      <w:numFmt w:val="bullet"/>
      <w:lvlText w:val="•"/>
      <w:lvlJc w:val="left"/>
      <w:pPr>
        <w:ind w:left="8997" w:hanging="140"/>
      </w:pPr>
      <w:rPr>
        <w:rFonts w:hint="default"/>
        <w:lang w:val="pt-PT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sDQytTQ0MDMwMjVT0lEKTi0uzszPAykwqwUAwJKR8SwAAAA="/>
  </w:docVars>
  <w:rsids>
    <w:rsidRoot w:val="0049007F"/>
    <w:rsid w:val="00045883"/>
    <w:rsid w:val="000A569A"/>
    <w:rsid w:val="000F5AE2"/>
    <w:rsid w:val="001270E8"/>
    <w:rsid w:val="00177541"/>
    <w:rsid w:val="0018310A"/>
    <w:rsid w:val="00192676"/>
    <w:rsid w:val="002468A3"/>
    <w:rsid w:val="00253F29"/>
    <w:rsid w:val="00281863"/>
    <w:rsid w:val="002E055A"/>
    <w:rsid w:val="00383DB4"/>
    <w:rsid w:val="004161F1"/>
    <w:rsid w:val="00423300"/>
    <w:rsid w:val="00436FCC"/>
    <w:rsid w:val="0049007F"/>
    <w:rsid w:val="004A13B2"/>
    <w:rsid w:val="004A27B4"/>
    <w:rsid w:val="004C634C"/>
    <w:rsid w:val="005077A4"/>
    <w:rsid w:val="00577DB1"/>
    <w:rsid w:val="005D4964"/>
    <w:rsid w:val="005E77A1"/>
    <w:rsid w:val="005F5D81"/>
    <w:rsid w:val="006230C1"/>
    <w:rsid w:val="00647905"/>
    <w:rsid w:val="00652863"/>
    <w:rsid w:val="006F2491"/>
    <w:rsid w:val="0075212F"/>
    <w:rsid w:val="00772715"/>
    <w:rsid w:val="007B5F38"/>
    <w:rsid w:val="00824AE4"/>
    <w:rsid w:val="00835008"/>
    <w:rsid w:val="00866441"/>
    <w:rsid w:val="008711AE"/>
    <w:rsid w:val="00873CF6"/>
    <w:rsid w:val="008773E0"/>
    <w:rsid w:val="008C00DD"/>
    <w:rsid w:val="009225EB"/>
    <w:rsid w:val="009457AF"/>
    <w:rsid w:val="009457EA"/>
    <w:rsid w:val="00993CF3"/>
    <w:rsid w:val="009B6593"/>
    <w:rsid w:val="009F3D79"/>
    <w:rsid w:val="00A110F4"/>
    <w:rsid w:val="00A30842"/>
    <w:rsid w:val="00AB1F47"/>
    <w:rsid w:val="00B61ADF"/>
    <w:rsid w:val="00BC69F1"/>
    <w:rsid w:val="00BD1229"/>
    <w:rsid w:val="00C04602"/>
    <w:rsid w:val="00C574B0"/>
    <w:rsid w:val="00CA396E"/>
    <w:rsid w:val="00CB139B"/>
    <w:rsid w:val="00D111C3"/>
    <w:rsid w:val="00D82136"/>
    <w:rsid w:val="00DD5832"/>
    <w:rsid w:val="00DE0B4E"/>
    <w:rsid w:val="00E166A5"/>
    <w:rsid w:val="00E30D73"/>
    <w:rsid w:val="00E42F14"/>
    <w:rsid w:val="00E93543"/>
    <w:rsid w:val="00E96BCC"/>
    <w:rsid w:val="00F3533E"/>
    <w:rsid w:val="00FA373C"/>
    <w:rsid w:val="00FB052E"/>
    <w:rsid w:val="00FB1773"/>
    <w:rsid w:val="00FE0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CFCFD7"/>
  <w15:docId w15:val="{BB0B41FF-294B-4DCD-B005-1BC0956A1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pPr>
      <w:ind w:left="568" w:right="568"/>
      <w:jc w:val="center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right="575"/>
      <w:jc w:val="center"/>
    </w:pPr>
    <w:rPr>
      <w:rFonts w:ascii="Calibri" w:eastAsia="Calibri" w:hAnsi="Calibri" w:cs="Calibri"/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979" w:hanging="15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o">
    <w:name w:val="Revision"/>
    <w:hidden/>
    <w:uiPriority w:val="99"/>
    <w:semiHidden/>
    <w:rsid w:val="009F3D79"/>
    <w:pPr>
      <w:widowControl/>
      <w:autoSpaceDE/>
      <w:autoSpaceDN/>
    </w:pPr>
    <w:rPr>
      <w:rFonts w:ascii="Times New Roman" w:eastAsia="Times New Roman" w:hAnsi="Times New Roman" w:cs="Times New Roman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copus.com/sources.ur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copus.com/sources.uri" TargetMode="External"/><Relationship Id="rId5" Type="http://schemas.openxmlformats.org/officeDocument/2006/relationships/hyperlink" Target="http://www.scopus.com/sources.uri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15</Words>
  <Characters>4406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e Federal de Uberlândia</Company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neto</dc:creator>
  <cp:lastModifiedBy>Mariana Batista Andrade</cp:lastModifiedBy>
  <cp:revision>4</cp:revision>
  <cp:lastPrinted>2024-04-13T15:13:00Z</cp:lastPrinted>
  <dcterms:created xsi:type="dcterms:W3CDTF">2024-04-13T15:06:00Z</dcterms:created>
  <dcterms:modified xsi:type="dcterms:W3CDTF">2024-04-13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9-15T00:00:00Z</vt:filetime>
  </property>
  <property fmtid="{D5CDD505-2E9C-101B-9397-08002B2CF9AE}" pid="5" name="GrammarlyDocumentId">
    <vt:lpwstr>67f5843163773b897d8b29d15efdb5dda56a08c20b55d5924b385fd9788ca7a1</vt:lpwstr>
  </property>
</Properties>
</file>